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2A542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5D4A939D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110DE88C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5D9EF5A9" w14:textId="77777777" w:rsidR="0013275D" w:rsidRDefault="0013275D" w:rsidP="0013275D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36433414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4B31BB62" w14:textId="4E1AEAB0" w:rsidR="0013275D" w:rsidRPr="00A95903" w:rsidRDefault="003F7AEC" w:rsidP="003F7AEC">
      <w:pPr>
        <w:spacing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Application Form for </w:t>
      </w:r>
      <w:r w:rsidR="003D5D6A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Money-</w:t>
      </w:r>
      <w:r w:rsidR="0035712A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Exc</w:t>
      </w: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hanging License Cancellation</w:t>
      </w:r>
    </w:p>
    <w:p w14:paraId="4DEE6974" w14:textId="329BA365" w:rsidR="0013275D" w:rsidRDefault="0013275D" w:rsidP="002C0F19">
      <w:pPr>
        <w:spacing w:after="0"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 xml:space="preserve">Version </w:t>
      </w:r>
      <w:r w:rsidR="002C0F19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2</w:t>
      </w:r>
    </w:p>
    <w:p w14:paraId="4E507296" w14:textId="166A2148" w:rsidR="0013275D" w:rsidRPr="00FE0EB1" w:rsidRDefault="00DB00C7" w:rsidP="002C0F19">
      <w:pPr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 xml:space="preserve">March </w:t>
      </w:r>
      <w:r w:rsidR="00945E50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202</w:t>
      </w:r>
      <w:r w:rsidR="002C0F19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3</w:t>
      </w:r>
    </w:p>
    <w:p w14:paraId="7F48D076" w14:textId="77777777" w:rsidR="0013275D" w:rsidRPr="00FE0EB1" w:rsidRDefault="0013275D" w:rsidP="0013275D">
      <w:pPr>
        <w:bidi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27723541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6371D827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17E2C55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0777C65" w14:textId="02F2794C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B2417B3" w14:textId="7DB402B3" w:rsidR="0035712A" w:rsidRDefault="0035712A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DD87C84" w14:textId="752DDEF1" w:rsidR="0035712A" w:rsidRDefault="0035712A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BCEC1A7" w14:textId="77777777" w:rsidR="0035712A" w:rsidRDefault="0035712A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2EBD50F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C5953ED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9F58844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B79901A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619A0D2F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6DF8B8CF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9D6DD40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42F2CA6C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181E38F" w14:textId="77777777" w:rsidR="00881520" w:rsidRPr="0035712A" w:rsidRDefault="00881520" w:rsidP="00881520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5712A">
        <w:rPr>
          <w:rFonts w:ascii="Times New Roman" w:hAnsi="Times New Roman" w:cs="Times New Roman"/>
          <w:b/>
          <w:bCs/>
          <w:sz w:val="28"/>
          <w:szCs w:val="28"/>
          <w:u w:val="single"/>
          <w:lang w:val="en"/>
        </w:rPr>
        <w:lastRenderedPageBreak/>
        <w:t>General Instructions and Guidelines</w:t>
      </w:r>
    </w:p>
    <w:p w14:paraId="5027F1D2" w14:textId="77777777" w:rsidR="00C32C60" w:rsidRPr="00F043D5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t a formal letter to the head of Money Exchanger Control division. </w:t>
      </w:r>
    </w:p>
    <w:p w14:paraId="2774F5C2" w14:textId="77777777" w:rsidR="00C32C60" w:rsidRPr="00F043D5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62E14">
        <w:rPr>
          <w:rFonts w:ascii="Times New Roman" w:hAnsi="Times New Roman" w:cs="Times New Roman"/>
          <w:sz w:val="28"/>
          <w:szCs w:val="28"/>
          <w:lang w:val="en"/>
        </w:rPr>
        <w:t xml:space="preserve">The applicant must fully complete all required information. If not, the application </w:t>
      </w:r>
      <w:proofErr w:type="gramStart"/>
      <w:r w:rsidRPr="00462E14">
        <w:rPr>
          <w:rFonts w:ascii="Times New Roman" w:hAnsi="Times New Roman" w:cs="Times New Roman"/>
          <w:sz w:val="28"/>
          <w:szCs w:val="28"/>
          <w:lang w:val="en"/>
        </w:rPr>
        <w:t xml:space="preserve">will be </w:t>
      </w:r>
      <w:r>
        <w:rPr>
          <w:rFonts w:ascii="Times New Roman" w:hAnsi="Times New Roman" w:cs="Times New Roman"/>
          <w:sz w:val="28"/>
          <w:szCs w:val="28"/>
          <w:lang w:val="en"/>
        </w:rPr>
        <w:t>deemed</w:t>
      </w:r>
      <w:proofErr w:type="gramEnd"/>
      <w:r w:rsidRPr="00462E14">
        <w:rPr>
          <w:rFonts w:ascii="Times New Roman" w:hAnsi="Times New Roman" w:cs="Times New Roman"/>
          <w:sz w:val="28"/>
          <w:szCs w:val="28"/>
          <w:lang w:val="en"/>
        </w:rPr>
        <w:t xml:space="preserve"> incomplete.</w:t>
      </w:r>
    </w:p>
    <w:p w14:paraId="4D04DF9A" w14:textId="3A6D8483" w:rsidR="00C32C60" w:rsidRPr="00F043D5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93095B">
        <w:rPr>
          <w:rFonts w:ascii="Times New Roman" w:hAnsi="Times New Roman" w:cs="Times New Roman"/>
          <w:sz w:val="28"/>
          <w:szCs w:val="28"/>
        </w:rPr>
        <w:t xml:space="preserve">Official letters issued by the Money Exchanger must be marked with the issuance number and date (Hijri </w:t>
      </w:r>
      <w:r w:rsidR="006D2494">
        <w:rPr>
          <w:rFonts w:ascii="Times New Roman" w:hAnsi="Times New Roman" w:cs="Times New Roman"/>
          <w:sz w:val="28"/>
          <w:szCs w:val="28"/>
        </w:rPr>
        <w:t>and</w:t>
      </w:r>
      <w:r w:rsidRPr="0093095B">
        <w:rPr>
          <w:rFonts w:ascii="Times New Roman" w:hAnsi="Times New Roman" w:cs="Times New Roman"/>
          <w:sz w:val="28"/>
          <w:szCs w:val="28"/>
        </w:rPr>
        <w:t xml:space="preserve"> Gregorian).</w:t>
      </w:r>
    </w:p>
    <w:p w14:paraId="4F0305C3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When submitting financial data, all numbers must be stated in Saudi riyal (SAR), and the exchange </w:t>
      </w:r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rate to the riyal that is used must be of the date closest to the date of submission,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provided that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 such date is specified. The relevant accounting standards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shall be used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>.</w:t>
      </w:r>
    </w:p>
    <w:p w14:paraId="4200FC7B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Dates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must be provided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 in the following format: Day/Month/Year.</w:t>
      </w:r>
    </w:p>
    <w:p w14:paraId="3AE2D114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>Input and all submitted documents must be in Arabic or translated into Arabic, and the applicant is responsible for ensuring the correctness and accuracy of any translation provided.</w:t>
      </w:r>
    </w:p>
    <w:p w14:paraId="2A7BB04D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Forms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must be submitted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 in hard copies after completing them electronically. Any additional data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must be attached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 when needed. The applicant must also ensure that all forms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are titled and organized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>.</w:t>
      </w:r>
    </w:p>
    <w:p w14:paraId="6627511D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After its completion, the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form must be signed by the authorized signatory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>.</w:t>
      </w:r>
    </w:p>
    <w:p w14:paraId="0D5FA8E5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>SAMA may request any additional data.</w:t>
      </w:r>
    </w:p>
    <w:p w14:paraId="29DF0720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>The application shall be deemed canceled in the following cases:</w:t>
      </w:r>
    </w:p>
    <w:p w14:paraId="6C21175C" w14:textId="77777777" w:rsidR="00C32C60" w:rsidRPr="002C0F19" w:rsidRDefault="00C32C60" w:rsidP="00C32C60">
      <w:pPr>
        <w:pStyle w:val="ListParagraph"/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>• If the attachments are not completed within 10 working days from the date of application submission.</w:t>
      </w:r>
    </w:p>
    <w:p w14:paraId="4C8A223A" w14:textId="77777777" w:rsidR="00C32C60" w:rsidRPr="002C0F19" w:rsidRDefault="00C32C60" w:rsidP="00C32C60">
      <w:pPr>
        <w:pStyle w:val="ListParagraph"/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• When SAMA requests additional data but such data </w:t>
      </w:r>
      <w:proofErr w:type="gramStart"/>
      <w:r w:rsidRPr="002C0F19">
        <w:rPr>
          <w:rFonts w:ascii="Times New Roman" w:hAnsi="Times New Roman" w:cs="Times New Roman"/>
          <w:sz w:val="28"/>
          <w:szCs w:val="28"/>
          <w:lang w:val="en"/>
        </w:rPr>
        <w:t>are not provided</w:t>
      </w:r>
      <w:proofErr w:type="gramEnd"/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 for SAMA within 10 working days.</w:t>
      </w:r>
    </w:p>
    <w:p w14:paraId="6A4FE402" w14:textId="77777777" w:rsidR="00C32C60" w:rsidRPr="002C0F19" w:rsidRDefault="00C32C60" w:rsidP="00C32C60">
      <w:pPr>
        <w:pStyle w:val="ListParagraph"/>
        <w:spacing w:line="254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>• In case of any omission or modification to the application form.</w:t>
      </w:r>
    </w:p>
    <w:p w14:paraId="15EB11DF" w14:textId="77777777" w:rsidR="00C32C60" w:rsidRPr="002C0F19" w:rsidRDefault="00C32C60" w:rsidP="00C32C60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C0F19">
        <w:rPr>
          <w:rFonts w:ascii="Times New Roman" w:hAnsi="Times New Roman" w:cs="Times New Roman"/>
          <w:sz w:val="28"/>
          <w:szCs w:val="28"/>
          <w:lang w:val="en"/>
        </w:rPr>
        <w:t xml:space="preserve">Upon its completion, the form must be sent to SAMA at the following address below: </w:t>
      </w:r>
    </w:p>
    <w:p w14:paraId="76195620" w14:textId="77777777" w:rsidR="00C32C60" w:rsidRPr="002C0F19" w:rsidRDefault="00C32C60" w:rsidP="00C32C60">
      <w:pPr>
        <w:pStyle w:val="ListParagraph"/>
        <w:numPr>
          <w:ilvl w:val="0"/>
          <w:numId w:val="14"/>
        </w:numPr>
        <w:spacing w:line="254" w:lineRule="auto"/>
        <w:rPr>
          <w:rFonts w:ascii="Times New Roman" w:hAnsi="Times New Roman" w:cs="Times New Roman"/>
          <w:sz w:val="28"/>
          <w:szCs w:val="28"/>
        </w:rPr>
      </w:pPr>
      <w:r w:rsidRPr="002C0F19">
        <w:rPr>
          <w:rFonts w:ascii="Times New Roman" w:hAnsi="Times New Roman" w:cs="Times New Roman"/>
          <w:sz w:val="28"/>
          <w:szCs w:val="28"/>
        </w:rPr>
        <w:t>Care/ Money Exchanger Control Division</w:t>
      </w:r>
    </w:p>
    <w:p w14:paraId="4509F9B8" w14:textId="77777777" w:rsidR="00C32C60" w:rsidRPr="002C0F19" w:rsidRDefault="00C32C60" w:rsidP="00C32C60">
      <w:pPr>
        <w:pStyle w:val="ListParagraph"/>
        <w:numPr>
          <w:ilvl w:val="0"/>
          <w:numId w:val="14"/>
        </w:numPr>
        <w:spacing w:line="254" w:lineRule="auto"/>
        <w:rPr>
          <w:rFonts w:ascii="Times New Roman" w:hAnsi="Times New Roman" w:cs="Times New Roman"/>
          <w:sz w:val="28"/>
          <w:szCs w:val="28"/>
        </w:rPr>
      </w:pPr>
      <w:r w:rsidRPr="002C0F19">
        <w:rPr>
          <w:rFonts w:ascii="Times New Roman" w:hAnsi="Times New Roman" w:cs="Times New Roman"/>
          <w:sz w:val="28"/>
          <w:szCs w:val="28"/>
        </w:rPr>
        <w:t>Saudi Central Bank – Head Office/ Riyadh</w:t>
      </w:r>
    </w:p>
    <w:p w14:paraId="2ABDD77F" w14:textId="77777777" w:rsidR="00C32C60" w:rsidRPr="002C0F19" w:rsidRDefault="00C32C60" w:rsidP="00667270">
      <w:pPr>
        <w:pStyle w:val="ListParagraph"/>
        <w:spacing w:line="254" w:lineRule="auto"/>
        <w:ind w:left="1113"/>
        <w:rPr>
          <w:rFonts w:ascii="Times New Roman" w:hAnsi="Times New Roman" w:cs="Times New Roman"/>
          <w:sz w:val="28"/>
          <w:szCs w:val="28"/>
          <w:rtl/>
        </w:rPr>
      </w:pPr>
      <w:r w:rsidRPr="002C0F19">
        <w:rPr>
          <w:rFonts w:ascii="Times New Roman" w:hAnsi="Times New Roman" w:cs="Times New Roman"/>
          <w:sz w:val="28"/>
          <w:szCs w:val="28"/>
        </w:rPr>
        <w:t>P.O. Box 2992, Riyadh 11169</w:t>
      </w:r>
    </w:p>
    <w:p w14:paraId="264F83CF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5380578B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DAB43F0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2E5A433A" w14:textId="763F8231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D7281D1" w14:textId="7D997828" w:rsidR="00E1398E" w:rsidRDefault="00E1398E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6A029ECF" w14:textId="69CB8FCB" w:rsidR="00251B87" w:rsidRPr="00FE0EB1" w:rsidRDefault="00251B8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96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49"/>
        <w:gridCol w:w="1178"/>
        <w:gridCol w:w="1185"/>
        <w:gridCol w:w="401"/>
        <w:gridCol w:w="1701"/>
        <w:gridCol w:w="261"/>
        <w:gridCol w:w="2364"/>
      </w:tblGrid>
      <w:tr w:rsidR="00667270" w:rsidRPr="007C44A0" w14:paraId="364BC494" w14:textId="77777777" w:rsidTr="00E16823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5C3D49F9" w14:textId="77777777" w:rsidR="00667270" w:rsidRPr="007C44A0" w:rsidRDefault="00667270" w:rsidP="00E16823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lastRenderedPageBreak/>
              <w:t>Basic Information</w:t>
            </w:r>
          </w:p>
        </w:tc>
      </w:tr>
      <w:tr w:rsidR="00667270" w:rsidRPr="005D60D7" w14:paraId="3AE801AC" w14:textId="77777777" w:rsidTr="00E16823">
        <w:trPr>
          <w:trHeight w:val="56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13C1238E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Money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xchanger’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t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ad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651650788"/>
            <w:placeholder>
              <w:docPart w:val="B58A464E32A5441198FCBA544909C22C"/>
            </w:placeholder>
            <w:showingPlcHdr/>
          </w:sdtPr>
          <w:sdtEndPr/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737DC47E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667270" w:rsidRPr="005D60D7" w14:paraId="7896C574" w14:textId="77777777" w:rsidTr="00E16823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7194EC89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004120966"/>
            <w:placeholder>
              <w:docPart w:val="6E943F203B8A4704BD02B0069BD5C02D"/>
            </w:placeholder>
          </w:sdtPr>
          <w:sdtEndPr/>
          <w:sdtContent>
            <w:tc>
              <w:tcPr>
                <w:tcW w:w="2363" w:type="dxa"/>
                <w:gridSpan w:val="2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794347CA" w14:textId="77777777" w:rsidR="00667270" w:rsidRPr="005D60D7" w:rsidRDefault="00667270" w:rsidP="00E16823">
                <w:pPr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</w:t>
                </w:r>
              </w:p>
            </w:tc>
          </w:sdtContent>
        </w:sdt>
        <w:tc>
          <w:tcPr>
            <w:tcW w:w="2363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385623" w:themeFill="accent6" w:themeFillShade="80"/>
            <w:vAlign w:val="center"/>
          </w:tcPr>
          <w:p w14:paraId="252612AF" w14:textId="77777777" w:rsidR="00667270" w:rsidRPr="00236E56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  <w:lang w:val="en"/>
              </w:rPr>
            </w:pPr>
            <w:r w:rsidRPr="00236E5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expiry date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819525920"/>
            <w:placeholder>
              <w:docPart w:val="DefaultPlaceholder_-1854013438"/>
            </w:placeholder>
            <w:date>
              <w:dateFormat w:val="dd/MM/yy"/>
              <w:lid w:val="ar-SA"/>
              <w:storeMappedDataAs w:val="dateTime"/>
              <w:calendar w:val="gregorian"/>
            </w:date>
          </w:sdtPr>
          <w:sdtContent>
            <w:tc>
              <w:tcPr>
                <w:tcW w:w="2364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40A7989E" w14:textId="35FAD36F" w:rsidR="00667270" w:rsidRPr="005D60D7" w:rsidRDefault="007726C4" w:rsidP="007726C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        </w:t>
                </w:r>
              </w:p>
            </w:tc>
          </w:sdtContent>
        </w:sdt>
      </w:tr>
      <w:tr w:rsidR="00667270" w:rsidRPr="005D60D7" w14:paraId="038E807F" w14:textId="77777777" w:rsidTr="00E16823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4B21EE19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egal Entity I</w:t>
            </w:r>
            <w:r w:rsidRPr="0093095B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entifie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(LEI)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1625068909"/>
            <w:placeholder>
              <w:docPart w:val="DefaultPlaceholder_-1854013440"/>
            </w:placeholder>
            <w:text/>
          </w:sdtPr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</w:tcBorders>
                <w:vAlign w:val="center"/>
              </w:tcPr>
              <w:p w14:paraId="6FB811C4" w14:textId="27846F87" w:rsidR="00667270" w:rsidRPr="005D60D7" w:rsidRDefault="007726C4" w:rsidP="007726C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           </w:t>
                </w:r>
              </w:p>
            </w:tc>
          </w:sdtContent>
        </w:sdt>
      </w:tr>
      <w:tr w:rsidR="00667270" w:rsidRPr="00553478" w14:paraId="2A45CDEB" w14:textId="77777777" w:rsidTr="00E16823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0CE43805" w14:textId="77777777" w:rsidR="00667270" w:rsidRPr="00553478" w:rsidRDefault="00667270" w:rsidP="00E16823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Commercial Register Information</w:t>
            </w:r>
          </w:p>
        </w:tc>
      </w:tr>
      <w:tr w:rsidR="00667270" w:rsidRPr="005D60D7" w14:paraId="369CC32A" w14:textId="77777777" w:rsidTr="00E16823">
        <w:trPr>
          <w:trHeight w:val="567"/>
        </w:trPr>
        <w:tc>
          <w:tcPr>
            <w:tcW w:w="3727" w:type="dxa"/>
            <w:gridSpan w:val="2"/>
            <w:shd w:val="clear" w:color="auto" w:fill="385623" w:themeFill="accent6" w:themeFillShade="80"/>
            <w:vAlign w:val="center"/>
          </w:tcPr>
          <w:p w14:paraId="52F96964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U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ified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umber of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n-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g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overnment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titi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562069982"/>
            <w:placeholder>
              <w:docPart w:val="93F089318F9645748E5B88EBEE18DC4D"/>
            </w:placeholder>
            <w:showingPlcHdr/>
          </w:sdtPr>
          <w:sdtEndPr/>
          <w:sdtContent>
            <w:tc>
              <w:tcPr>
                <w:tcW w:w="5912" w:type="dxa"/>
                <w:gridSpan w:val="5"/>
                <w:vAlign w:val="center"/>
              </w:tcPr>
              <w:p w14:paraId="454D03EF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667270" w:rsidRPr="005D60D7" w14:paraId="7E3D5183" w14:textId="77777777" w:rsidTr="00E16823">
        <w:trPr>
          <w:trHeight w:val="624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6F7E5D8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Commercial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gister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2041547309"/>
            <w:placeholder>
              <w:docPart w:val="7B3FC16BD3634EAEAA058D6587FBC5C1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F396329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379E17FA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usines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n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063517101"/>
            <w:placeholder>
              <w:docPart w:val="7B60C466662D489EA71E3288F6F7DF03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470AA3DE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25025BE4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16D14F0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647574249"/>
            <w:placeholder>
              <w:docPart w:val="E7A6B2D17682417CAABF21CD09E317F3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0C908E4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B66D42A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xpiry d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708492659"/>
            <w:placeholder>
              <w:docPart w:val="B24F8ADE611B43CA9CF969E926DB8867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12E63816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73E47A93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668C00A2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ssuer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934626968"/>
            <w:placeholder>
              <w:docPart w:val="E781435A73ED4895A1D660F317E683F5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40139A5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E0D2CE8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apita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637033430"/>
            <w:placeholder>
              <w:docPart w:val="7AF19D90C60A41D68A1137CEC0B399E0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A80A270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53478" w14:paraId="5CBC3CB6" w14:textId="77777777" w:rsidTr="00E16823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1F3F5C14" w14:textId="77777777" w:rsidR="00667270" w:rsidRPr="00553478" w:rsidRDefault="00667270" w:rsidP="00E16823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Cash Reserve Information</w:t>
            </w:r>
          </w:p>
        </w:tc>
      </w:tr>
      <w:tr w:rsidR="00667270" w:rsidRPr="005D60D7" w14:paraId="21047D7B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C71FCF7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ank’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953671424"/>
            <w:placeholder>
              <w:docPart w:val="BA4E4620287F46658BED4AD9A44F89B3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7C026A51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03B5966C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ranch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533844531"/>
            <w:placeholder>
              <w:docPart w:val="A6223022DEBE44889E9FDF5064FAD104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68585D69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4A055339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44EA695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175261769"/>
            <w:placeholder>
              <w:docPart w:val="4DC9A45316514D5DAAACA13742552A5B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1859863C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3D7F790C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8934025"/>
            <w:placeholder>
              <w:docPart w:val="9C41CAB4CE5044C4931882160FE7A124"/>
            </w:placeholder>
            <w:showingPlcHdr/>
            <w:date>
              <w:dateFormat w:val="dd/MM/yyyy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E53A59D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</w:p>
            </w:tc>
          </w:sdtContent>
        </w:sdt>
      </w:tr>
      <w:tr w:rsidR="00667270" w:rsidRPr="005D60D7" w14:paraId="69D9F5B1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9568DB8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eserv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un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148248435"/>
            <w:placeholder>
              <w:docPart w:val="231FB794B0BB43FE9CAC90E0E34A26DC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1887A7C9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73C78A0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tio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48549936"/>
            <w:placeholder>
              <w:docPart w:val="0FE8F30F2B384150A4CD01EEBD3CE851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5EC6B37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53478" w14:paraId="27BE2D66" w14:textId="77777777" w:rsidTr="00E16823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69B389E6" w14:textId="77777777" w:rsidR="00667270" w:rsidRPr="00553478" w:rsidRDefault="00667270" w:rsidP="00E16823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Address</w:t>
            </w:r>
          </w:p>
        </w:tc>
      </w:tr>
      <w:tr w:rsidR="00667270" w:rsidRPr="005D60D7" w14:paraId="711118C8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5E06AA9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3065083"/>
            <w:placeholder>
              <w:docPart w:val="E157D788C2C947EBB56F2CDF19E9B4B8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4D68AF9C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425C1D2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istric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23895264"/>
            <w:placeholder>
              <w:docPart w:val="80F051C37BF44121AC12DD0BFEC4A5A9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789806F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24553DCC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7F0B79A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Postal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429509006"/>
            <w:placeholder>
              <w:docPart w:val="82172B0FD7544FC2A341901BBBDF7175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8C06E08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7949EFA3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Stree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33082452"/>
            <w:placeholder>
              <w:docPart w:val="3BD3BBA74F3C437A979F051DB96905A1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247B2C0A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0C6AC57C" w14:textId="77777777" w:rsidTr="00E16823">
        <w:trPr>
          <w:trHeight w:val="56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75307D7E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dditional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561994719"/>
            <w:placeholder>
              <w:docPart w:val="E0A8B60B802C42A8A0945AB52482B105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604B486D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3266EF7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735241594"/>
            <w:placeholder>
              <w:docPart w:val="95418B4E54BF4F8C868B6819E3410164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47BCCC1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58916D56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7726D074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ordinato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/compliance office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610431348"/>
            <w:placeholder>
              <w:docPart w:val="7A28FEC694514ADC9DB9E99762C77237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717EB00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5B9F3863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Phon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41240388"/>
            <w:placeholder>
              <w:docPart w:val="B4D11162FA1945D8A0CEEFE246A2DFAE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0643228F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18AC2282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E1C6E95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-mai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355865127"/>
            <w:placeholder>
              <w:docPart w:val="2ECF95595CD54895B463D42229AE8120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3CB2B04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43DE69C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bil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680502881"/>
            <w:placeholder>
              <w:docPart w:val="0E4CC59A463547B4B3261C2494EEC349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5C4C450" w14:textId="77777777" w:rsidR="00667270" w:rsidRPr="005D60D7" w:rsidRDefault="00667270" w:rsidP="00E16823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667270" w:rsidRPr="005D60D7" w14:paraId="75E66DC3" w14:textId="77777777" w:rsidTr="00E16823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EB48901" w14:textId="77777777" w:rsidR="00667270" w:rsidRPr="00730459" w:rsidRDefault="00667270" w:rsidP="00E16823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umber of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nch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448673082"/>
            <w:placeholder>
              <w:docPart w:val="DefaultPlaceholder_-1854013440"/>
            </w:placeholder>
            <w:text/>
          </w:sdtPr>
          <w:sdtContent>
            <w:tc>
              <w:tcPr>
                <w:tcW w:w="7090" w:type="dxa"/>
                <w:gridSpan w:val="6"/>
                <w:vAlign w:val="center"/>
              </w:tcPr>
              <w:p w14:paraId="0EF8B28C" w14:textId="75BFAC20" w:rsidR="00667270" w:rsidRDefault="007726C4" w:rsidP="007726C4">
                <w:pPr>
                  <w:jc w:val="center"/>
                  <w:rPr>
                    <w:rFonts w:ascii="Sakkal Majalla" w:hAnsi="Sakkal Majalla" w:cs="Sakkal Majalla"/>
                    <w:sz w:val="28"/>
                    <w:szCs w:val="28"/>
                  </w:rPr>
                </w:pPr>
                <w:r>
                  <w:rPr>
                    <w:rFonts w:ascii="Sakkal Majalla" w:hAnsi="Sakkal Majalla" w:cs="Sakkal Majalla"/>
                    <w:sz w:val="28"/>
                    <w:szCs w:val="28"/>
                  </w:rPr>
                  <w:t xml:space="preserve">                                </w:t>
                </w:r>
              </w:p>
            </w:tc>
          </w:sdtContent>
        </w:sdt>
      </w:tr>
    </w:tbl>
    <w:p w14:paraId="75C492C8" w14:textId="77777777" w:rsidR="00B80B0D" w:rsidRPr="00B80B0D" w:rsidRDefault="00B80B0D" w:rsidP="002C0F19">
      <w:pPr>
        <w:tabs>
          <w:tab w:val="left" w:pos="-32"/>
          <w:tab w:val="right" w:pos="6377"/>
        </w:tabs>
        <w:spacing w:after="0"/>
        <w:contextualSpacing/>
        <w:jc w:val="lowKashida"/>
        <w:rPr>
          <w:rFonts w:ascii="Times New Roman" w:hAnsi="Times New Roman" w:cs="Times New Roman"/>
          <w:sz w:val="28"/>
          <w:szCs w:val="28"/>
        </w:rPr>
      </w:pPr>
    </w:p>
    <w:p w14:paraId="042ADE65" w14:textId="14989C4F" w:rsidR="0013275D" w:rsidRPr="0035712A" w:rsidRDefault="00AC2250" w:rsidP="00AC2250">
      <w:pPr>
        <w:numPr>
          <w:ilvl w:val="0"/>
          <w:numId w:val="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35712A">
        <w:rPr>
          <w:rFonts w:ascii="Times New Roman" w:hAnsi="Times New Roman" w:cs="Times New Roman"/>
          <w:sz w:val="28"/>
          <w:szCs w:val="28"/>
          <w:lang w:val="en"/>
        </w:rPr>
        <w:t xml:space="preserve">Reasons of </w:t>
      </w:r>
      <w:r w:rsidR="006C0B9A">
        <w:rPr>
          <w:rFonts w:ascii="Times New Roman" w:hAnsi="Times New Roman" w:cs="Times New Roman"/>
          <w:sz w:val="28"/>
          <w:szCs w:val="28"/>
          <w:lang w:val="en"/>
        </w:rPr>
        <w:t>l</w:t>
      </w:r>
      <w:r w:rsidRPr="0035712A">
        <w:rPr>
          <w:rFonts w:ascii="Times New Roman" w:hAnsi="Times New Roman" w:cs="Times New Roman"/>
          <w:sz w:val="28"/>
          <w:szCs w:val="28"/>
          <w:lang w:val="en"/>
        </w:rPr>
        <w:t xml:space="preserve">icense </w:t>
      </w:r>
      <w:r w:rsidR="006C0B9A">
        <w:rPr>
          <w:rFonts w:ascii="Times New Roman" w:hAnsi="Times New Roman" w:cs="Times New Roman"/>
          <w:sz w:val="28"/>
          <w:szCs w:val="28"/>
          <w:lang w:val="en"/>
        </w:rPr>
        <w:t>c</w:t>
      </w:r>
      <w:r w:rsidRPr="0035712A">
        <w:rPr>
          <w:rFonts w:ascii="Times New Roman" w:hAnsi="Times New Roman" w:cs="Times New Roman"/>
          <w:sz w:val="28"/>
          <w:szCs w:val="28"/>
          <w:lang w:val="en"/>
        </w:rPr>
        <w:t xml:space="preserve">ancellation </w:t>
      </w:r>
      <w:r w:rsidR="006C0B9A">
        <w:rPr>
          <w:rFonts w:ascii="Times New Roman" w:hAnsi="Times New Roman" w:cs="Times New Roman"/>
          <w:sz w:val="28"/>
          <w:szCs w:val="28"/>
          <w:lang w:val="en"/>
        </w:rPr>
        <w:t>r</w:t>
      </w:r>
      <w:r w:rsidRPr="0035712A">
        <w:rPr>
          <w:rFonts w:ascii="Times New Roman" w:hAnsi="Times New Roman" w:cs="Times New Roman"/>
          <w:sz w:val="28"/>
          <w:szCs w:val="28"/>
          <w:lang w:val="en"/>
        </w:rPr>
        <w:t>equest:</w:t>
      </w:r>
    </w:p>
    <w:p w14:paraId="5511C029" w14:textId="77777777" w:rsidR="00B80B0D" w:rsidRPr="00730459" w:rsidRDefault="00DB11F0" w:rsidP="00B80B0D">
      <w:pPr>
        <w:pStyle w:val="ListParagraph"/>
        <w:numPr>
          <w:ilvl w:val="0"/>
          <w:numId w:val="12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35712A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1071882895"/>
          <w:placeholder>
            <w:docPart w:val="4808FC3FABD1410AA89DBF0D122C0DB1"/>
          </w:placeholder>
          <w:showingPlcHdr/>
        </w:sdtPr>
        <w:sdtEndPr/>
        <w:sdtContent>
          <w:r w:rsidR="00B80B0D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2505C567" w14:textId="77777777" w:rsidR="00B80B0D" w:rsidRPr="00730459" w:rsidRDefault="00B80B0D" w:rsidP="00B80B0D">
      <w:pPr>
        <w:pStyle w:val="ListParagraph"/>
        <w:numPr>
          <w:ilvl w:val="0"/>
          <w:numId w:val="12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730459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997646031"/>
          <w:placeholder>
            <w:docPart w:val="4C62EEA648CE49598FB7B13C600185D2"/>
          </w:placeholder>
          <w:showingPlcHdr/>
        </w:sdtPr>
        <w:sdtEndPr/>
        <w:sdtContent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21EA21A9" w14:textId="312DFD20" w:rsidR="0013275D" w:rsidRPr="00B80B0D" w:rsidRDefault="00E51EFF" w:rsidP="00B80B0D">
      <w:pPr>
        <w:pStyle w:val="ListParagraph"/>
        <w:numPr>
          <w:ilvl w:val="0"/>
          <w:numId w:val="12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  <w:rtl/>
        </w:rPr>
      </w:pPr>
      <w:sdt>
        <w:sdtPr>
          <w:rPr>
            <w:rFonts w:ascii="Sakkal Majalla" w:hAnsi="Sakkal Majalla" w:cs="Sakkal Majalla"/>
            <w:sz w:val="28"/>
            <w:szCs w:val="28"/>
          </w:rPr>
          <w:id w:val="-1379385047"/>
          <w:placeholder>
            <w:docPart w:val="168E71693B2E4103AEF9921805657BA7"/>
          </w:placeholder>
          <w:showingPlcHdr/>
        </w:sdtPr>
        <w:sdtEndPr/>
        <w:sdtContent>
          <w:r w:rsidR="00B80B0D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2E1A0D2A" w14:textId="66B81E76" w:rsidR="00AC2250" w:rsidRDefault="00AC2250" w:rsidP="00AC2250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4075723A" w14:textId="68CBD132" w:rsidR="00326FBB" w:rsidRDefault="00326FBB" w:rsidP="00326FBB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6E255290" w14:textId="2E464035" w:rsidR="00326FBB" w:rsidRDefault="00326FBB" w:rsidP="00326FBB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44688283" w14:textId="5E2BA58D" w:rsidR="00C20336" w:rsidRDefault="00C20336" w:rsidP="00C20336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</w:rPr>
      </w:pPr>
    </w:p>
    <w:p w14:paraId="4B7B0AEF" w14:textId="77777777" w:rsidR="00D115C6" w:rsidRDefault="00D115C6" w:rsidP="00D115C6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  <w:bookmarkStart w:id="0" w:name="_GoBack"/>
      <w:bookmarkEnd w:id="0"/>
    </w:p>
    <w:p w14:paraId="2B5C123D" w14:textId="77777777" w:rsidR="0013275D" w:rsidRPr="0035712A" w:rsidRDefault="0013275D" w:rsidP="00AC2250">
      <w:pPr>
        <w:pStyle w:val="ListParagraph"/>
        <w:numPr>
          <w:ilvl w:val="0"/>
          <w:numId w:val="3"/>
        </w:numPr>
        <w:tabs>
          <w:tab w:val="left" w:pos="-32"/>
          <w:tab w:val="right" w:pos="6377"/>
        </w:tabs>
        <w:spacing w:after="0"/>
        <w:ind w:left="-457" w:firstLine="0"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35712A">
        <w:rPr>
          <w:rFonts w:ascii="Times New Roman" w:hAnsi="Times New Roman" w:cs="Times New Roman"/>
          <w:sz w:val="28"/>
          <w:szCs w:val="28"/>
          <w:lang w:val="en"/>
        </w:rPr>
        <w:lastRenderedPageBreak/>
        <w:t>The following must be attached:</w:t>
      </w:r>
    </w:p>
    <w:tbl>
      <w:tblPr>
        <w:tblStyle w:val="TableGrid2"/>
        <w:tblpPr w:leftFromText="180" w:rightFromText="180" w:vertAnchor="text" w:horzAnchor="margin" w:tblpXSpec="center" w:tblpYSpec="bottom"/>
        <w:tblW w:w="9639" w:type="dxa"/>
        <w:jc w:val="center"/>
        <w:tblLook w:val="04A0" w:firstRow="1" w:lastRow="0" w:firstColumn="1" w:lastColumn="0" w:noHBand="0" w:noVBand="1"/>
      </w:tblPr>
      <w:tblGrid>
        <w:gridCol w:w="570"/>
        <w:gridCol w:w="6285"/>
        <w:gridCol w:w="1392"/>
        <w:gridCol w:w="1392"/>
      </w:tblGrid>
      <w:tr w:rsidR="008D7CF9" w:rsidRPr="004B094B" w14:paraId="2EAB19E0" w14:textId="77777777" w:rsidTr="00CB5891">
        <w:trPr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06348A7A" w14:textId="77777777" w:rsidR="008D7CF9" w:rsidRPr="008D7CF9" w:rsidRDefault="008D7CF9" w:rsidP="0035712A">
            <w:pPr>
              <w:tabs>
                <w:tab w:val="center" w:pos="55"/>
              </w:tabs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o.</w:t>
            </w:r>
          </w:p>
        </w:tc>
        <w:tc>
          <w:tcPr>
            <w:tcW w:w="6285" w:type="dxa"/>
            <w:shd w:val="clear" w:color="auto" w:fill="385623" w:themeFill="accent6" w:themeFillShade="80"/>
            <w:vAlign w:val="center"/>
          </w:tcPr>
          <w:p w14:paraId="28B11568" w14:textId="77777777" w:rsidR="008D7CF9" w:rsidRPr="00B80B0D" w:rsidRDefault="008D7CF9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B80B0D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Requirements</w:t>
            </w:r>
          </w:p>
        </w:tc>
        <w:tc>
          <w:tcPr>
            <w:tcW w:w="1392" w:type="dxa"/>
            <w:shd w:val="clear" w:color="auto" w:fill="385623" w:themeFill="accent6" w:themeFillShade="80"/>
            <w:vAlign w:val="center"/>
          </w:tcPr>
          <w:p w14:paraId="2C8EFB44" w14:textId="77777777" w:rsidR="008D7CF9" w:rsidRPr="00B80B0D" w:rsidRDefault="008D7CF9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B80B0D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Attached</w:t>
            </w:r>
          </w:p>
        </w:tc>
        <w:tc>
          <w:tcPr>
            <w:tcW w:w="1392" w:type="dxa"/>
            <w:shd w:val="clear" w:color="auto" w:fill="385623" w:themeFill="accent6" w:themeFillShade="80"/>
            <w:vAlign w:val="center"/>
          </w:tcPr>
          <w:p w14:paraId="044A3A4C" w14:textId="77777777" w:rsidR="008D7CF9" w:rsidRPr="00B80B0D" w:rsidRDefault="008D7CF9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B80B0D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Not Attached</w:t>
            </w:r>
          </w:p>
        </w:tc>
      </w:tr>
      <w:tr w:rsidR="00330CEC" w:rsidRPr="004B094B" w14:paraId="3A69CC04" w14:textId="77777777" w:rsidTr="00CB5891">
        <w:trPr>
          <w:trHeight w:val="567"/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750C7CEA" w14:textId="20017C1D" w:rsidR="00330CEC" w:rsidRPr="008D7CF9" w:rsidRDefault="0080469D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tc>
          <w:tcPr>
            <w:tcW w:w="6285" w:type="dxa"/>
            <w:vAlign w:val="center"/>
          </w:tcPr>
          <w:p w14:paraId="7B211557" w14:textId="57C9E613" w:rsidR="00330CEC" w:rsidRPr="0035712A" w:rsidRDefault="00330CEC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n official letter that includes a request for money-changing license cancellation.</w:t>
            </w:r>
          </w:p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206346437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3F3CA005" w14:textId="0C6C48FC" w:rsidR="00330CEC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845856621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13D3AB92" w14:textId="57924FDC" w:rsidR="00330CEC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AC2250" w:rsidRPr="004B094B" w14:paraId="14D20AD6" w14:textId="77777777" w:rsidTr="00CB5891">
        <w:trPr>
          <w:trHeight w:val="624"/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4419654F" w14:textId="559847BA" w:rsidR="00AC2250" w:rsidRPr="008D7CF9" w:rsidRDefault="00E1398E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tc>
          <w:tcPr>
            <w:tcW w:w="6285" w:type="dxa"/>
            <w:vAlign w:val="center"/>
          </w:tcPr>
          <w:p w14:paraId="1D507027" w14:textId="37EC1D5A" w:rsidR="00AC2250" w:rsidRPr="0035712A" w:rsidRDefault="0080469D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n undertaking to announce the dissolution of the money </w:t>
            </w:r>
            <w:r w:rsidR="0035712A"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exc</w:t>
            </w: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hanger.</w:t>
            </w:r>
          </w:p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988010599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31EB4396" w14:textId="44838811" w:rsidR="00AC2250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734199363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298CACE8" w14:textId="475D60D5" w:rsidR="00AC2250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80469D" w:rsidRPr="004B094B" w14:paraId="5169783A" w14:textId="77777777" w:rsidTr="00CB5891">
        <w:trPr>
          <w:trHeight w:val="1757"/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3B67BC96" w14:textId="0A829165" w:rsidR="0080469D" w:rsidRDefault="00E1398E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3</w:t>
            </w:r>
          </w:p>
        </w:tc>
        <w:tc>
          <w:tcPr>
            <w:tcW w:w="6285" w:type="dxa"/>
            <w:vAlign w:val="center"/>
          </w:tcPr>
          <w:p w14:paraId="15BA89C8" w14:textId="2DE2708E" w:rsidR="0080469D" w:rsidRPr="0035712A" w:rsidRDefault="0080469D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n undertaking that the money </w:t>
            </w:r>
            <w:r w:rsidR="0035712A"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exc</w:t>
            </w: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hanger will go into liquidation within a period not exceeding six months from the date the money </w:t>
            </w:r>
            <w:r w:rsidR="0035712A"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exc</w:t>
            </w: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hanger is notified of the license cancellation, </w:t>
            </w:r>
            <w:proofErr w:type="gramStart"/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provided that</w:t>
            </w:r>
            <w:proofErr w:type="gramEnd"/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this is done in accordance with the relevant laws and SAMA has the right to assign a liquidator to carry out the liquidation process.</w:t>
            </w:r>
          </w:p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030073652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3044757B" w14:textId="4323D826" w:rsidR="0080469D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23590352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4D5BAF86" w14:textId="471EF578" w:rsidR="0080469D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80469D" w:rsidRPr="004B094B" w14:paraId="5C998B3D" w14:textId="77777777" w:rsidTr="00CB5891">
        <w:trPr>
          <w:trHeight w:val="907"/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751C2075" w14:textId="3517290D" w:rsidR="0080469D" w:rsidRDefault="00E1398E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4</w:t>
            </w:r>
          </w:p>
        </w:tc>
        <w:tc>
          <w:tcPr>
            <w:tcW w:w="6285" w:type="dxa"/>
            <w:vAlign w:val="center"/>
          </w:tcPr>
          <w:p w14:paraId="5316239C" w14:textId="2E66FD27" w:rsidR="0080469D" w:rsidRPr="0035712A" w:rsidRDefault="0080469D" w:rsidP="0035712A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35712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n undertaking to maintain and keep records and data at the disposal of SAMA for the period it specifies without prejudice to the provisions of the relevant laws.</w:t>
            </w:r>
          </w:p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2098779616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1361024C" w14:textId="017DB821" w:rsidR="0080469D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415137581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0BA1E34C" w14:textId="64CF2A56" w:rsidR="0080469D" w:rsidRPr="007726C4" w:rsidRDefault="007726C4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CB5891" w:rsidRPr="004B094B" w14:paraId="72C00278" w14:textId="77777777" w:rsidTr="00CB5891">
        <w:trPr>
          <w:trHeight w:val="907"/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01A1132F" w14:textId="31B7047A" w:rsidR="00CB5891" w:rsidRDefault="00CB5891" w:rsidP="00CB589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5</w:t>
            </w:r>
          </w:p>
        </w:tc>
        <w:tc>
          <w:tcPr>
            <w:tcW w:w="6285" w:type="dxa"/>
            <w:vAlign w:val="center"/>
          </w:tcPr>
          <w:p w14:paraId="1B69B3F0" w14:textId="68D608FC" w:rsidR="00CB5891" w:rsidRPr="0035712A" w:rsidRDefault="00CB5891" w:rsidP="00CB589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ny document authorizing the person signing the request, such as the </w:t>
            </w:r>
            <w:r w:rsidR="006D249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M</w:t>
            </w: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emorandum of </w:t>
            </w:r>
            <w:r w:rsidR="006D249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066D05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, an authorization from the partners, etc. (for general partnerships and limited liability companies)</w:t>
            </w:r>
          </w:p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722803181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4128CB11" w14:textId="061B23D7" w:rsidR="00CB5891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086575049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55031817" w14:textId="0FB48574" w:rsidR="00CB5891" w:rsidRPr="007726C4" w:rsidRDefault="007726C4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CB5891" w:rsidRPr="004B094B" w14:paraId="261A2436" w14:textId="77777777" w:rsidTr="00CB5891">
        <w:trPr>
          <w:trHeight w:val="907"/>
          <w:jc w:val="center"/>
        </w:trPr>
        <w:tc>
          <w:tcPr>
            <w:tcW w:w="570" w:type="dxa"/>
            <w:shd w:val="clear" w:color="auto" w:fill="385623" w:themeFill="accent6" w:themeFillShade="80"/>
            <w:vAlign w:val="center"/>
          </w:tcPr>
          <w:p w14:paraId="410FA752" w14:textId="029D8A38" w:rsidR="00CB5891" w:rsidRDefault="00CB5891" w:rsidP="00CB589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6</w:t>
            </w:r>
          </w:p>
        </w:tc>
        <w:tc>
          <w:tcPr>
            <w:tcW w:w="6285" w:type="dxa"/>
            <w:vAlign w:val="center"/>
          </w:tcPr>
          <w:p w14:paraId="1092C591" w14:textId="235058AE" w:rsidR="00CB5891" w:rsidRPr="0035712A" w:rsidRDefault="00CB5891" w:rsidP="0085015D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declaration from all partners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roving </w:t>
            </w:r>
            <w:r w:rsidRPr="007275A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cense cancellation </w:t>
            </w:r>
            <w:r w:rsidRPr="007275A1">
              <w:rPr>
                <w:rFonts w:ascii="Times New Roman" w:hAnsi="Times New Roman" w:cs="Times New Roman"/>
                <w:sz w:val="24"/>
                <w:szCs w:val="24"/>
              </w:rPr>
              <w:t>requ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2054655527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69B1F7CE" w14:textId="4320567C" w:rsidR="00CB5891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9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333800179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6B7C9983" w14:textId="62C0002C" w:rsidR="00CB5891" w:rsidRPr="007726C4" w:rsidRDefault="00CB5891" w:rsidP="007726C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</w:tbl>
    <w:p w14:paraId="3D6D0CD7" w14:textId="46604931" w:rsidR="00AC2250" w:rsidRDefault="00AC2250" w:rsidP="00AC2250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  <w:rtl/>
        </w:rPr>
      </w:pPr>
    </w:p>
    <w:p w14:paraId="7B9A6EDC" w14:textId="77777777" w:rsidR="0035712A" w:rsidRDefault="0035712A" w:rsidP="0035712A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Name</w:t>
      </w:r>
      <w:r>
        <w:rPr>
          <w:rFonts w:ascii="Times New Roman" w:hAnsi="Times New Roman" w:cs="Times New Roman"/>
          <w:b/>
          <w:bCs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of Money Exchanger’s Manager:</w:t>
      </w:r>
    </w:p>
    <w:p w14:paraId="6E9BDD43" w14:textId="77777777" w:rsidR="0035712A" w:rsidRDefault="0035712A" w:rsidP="0035712A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6C84508B" w14:textId="14DF1782" w:rsidR="0035712A" w:rsidRDefault="00E51EFF" w:rsidP="0035712A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  <w:lang w:val="en"/>
        </w:rPr>
      </w:pPr>
      <w:sdt>
        <w:sdtPr>
          <w:rPr>
            <w:rFonts w:ascii="Sakkal Majalla" w:hAnsi="Sakkal Majalla" w:cs="Sakkal Majalla" w:hint="cs"/>
            <w:b/>
            <w:bCs/>
            <w:sz w:val="28"/>
            <w:szCs w:val="28"/>
          </w:rPr>
          <w:id w:val="-1849251766"/>
          <w:placeholder>
            <w:docPart w:val="97DF6F3CC2964000B3509A112216CE04"/>
          </w:placeholder>
          <w:showingPlcHdr/>
        </w:sdtPr>
        <w:sdtEndPr/>
        <w:sdtContent>
          <w:r w:rsidR="00B80B0D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 w:rsidR="00B80B0D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B80B0D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B80B0D"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sdtContent>
      </w:sdt>
    </w:p>
    <w:p w14:paraId="2B12D26B" w14:textId="77777777" w:rsidR="0035712A" w:rsidRDefault="0035712A" w:rsidP="0035712A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</w:rPr>
      </w:pPr>
    </w:p>
    <w:p w14:paraId="0C1F1855" w14:textId="20C4D0BC" w:rsidR="0035712A" w:rsidRDefault="0035712A" w:rsidP="00B80B0D">
      <w:pPr>
        <w:spacing w:after="0"/>
        <w:rPr>
          <w:rFonts w:ascii="Times New Roman" w:hAnsi="Times New Roman" w:cs="Times New Roman"/>
          <w:b/>
          <w:bCs/>
          <w:sz w:val="28"/>
          <w:szCs w:val="28"/>
          <w:rtl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ignature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tamp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ate:</w:t>
      </w:r>
      <w:r w:rsidR="00B80B0D" w:rsidRPr="00B80B0D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sdt>
        <w:sdtPr>
          <w:rPr>
            <w:rFonts w:ascii="Sakkal Majalla" w:hAnsi="Sakkal Majalla" w:cs="Sakkal Majalla"/>
            <w:b/>
            <w:bCs/>
            <w:sz w:val="28"/>
            <w:szCs w:val="28"/>
          </w:rPr>
          <w:id w:val="1932460001"/>
          <w:placeholder>
            <w:docPart w:val="9372AAC3D7F649B891BA895651D2AB6F"/>
          </w:placeholder>
          <w:date>
            <w:dateFormat w:val="dd/MM/yyyyه"/>
            <w:lid w:val="ar-SA"/>
            <w:storeMappedDataAs w:val="dateTime"/>
            <mc:AlternateContent>
              <mc:Choice Requires="w14">
                <w:calendar w:val="umalqura"/>
              </mc:Choice>
              <mc:Fallback>
                <w:calendar w:val="hijri"/>
              </mc:Fallback>
            </mc:AlternateContent>
          </w:date>
        </w:sdtPr>
        <w:sdtEndPr/>
        <w:sdtContent>
          <w:r w:rsidR="00B80B0D">
            <w:rPr>
              <w:rFonts w:ascii="Sakkal Majalla" w:hAnsi="Sakkal Majalla" w:cs="Sakkal Majalla"/>
              <w:b/>
              <w:bCs/>
              <w:sz w:val="28"/>
              <w:szCs w:val="28"/>
            </w:rPr>
            <w:t xml:space="preserve">             /                   /               </w:t>
          </w:r>
        </w:sdtContent>
      </w:sdt>
    </w:p>
    <w:p w14:paraId="1503CF24" w14:textId="61D2026F" w:rsidR="00592872" w:rsidRDefault="00592872" w:rsidP="00592872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  <w:rtl/>
        </w:rPr>
      </w:pPr>
    </w:p>
    <w:p w14:paraId="1808D721" w14:textId="05063AA5" w:rsidR="00592872" w:rsidRPr="0035712A" w:rsidRDefault="00592872" w:rsidP="00592872">
      <w:pPr>
        <w:spacing w:after="0"/>
        <w:jc w:val="lowKashida"/>
        <w:rPr>
          <w:rFonts w:ascii="Times New Roman" w:hAnsi="Times New Roman" w:cs="Times New Roman"/>
          <w:color w:val="FF0000"/>
          <w:sz w:val="24"/>
          <w:szCs w:val="24"/>
        </w:rPr>
        <w:sectPr w:rsidR="00592872" w:rsidRPr="0035712A" w:rsidSect="00667270">
          <w:footerReference w:type="even" r:id="rId11"/>
          <w:footerReference w:type="default" r:id="rId12"/>
          <w:footerReference w:type="first" r:id="rId13"/>
          <w:pgSz w:w="11907" w:h="16839" w:code="9"/>
          <w:pgMar w:top="1440" w:right="1008" w:bottom="1440" w:left="1008" w:header="0" w:footer="397" w:gutter="0"/>
          <w:pgNumType w:chapStyle="1" w:chapSep="colon"/>
          <w:cols w:space="720"/>
          <w:titlePg/>
          <w:docGrid w:linePitch="360"/>
        </w:sectPr>
      </w:pPr>
      <w:r w:rsidRPr="0035712A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*Note: This form </w:t>
      </w:r>
      <w:proofErr w:type="gramStart"/>
      <w:r w:rsidRPr="0035712A">
        <w:rPr>
          <w:rFonts w:ascii="Times New Roman" w:hAnsi="Times New Roman" w:cs="Times New Roman"/>
          <w:color w:val="FF0000"/>
          <w:sz w:val="24"/>
          <w:szCs w:val="24"/>
          <w:lang w:val="en"/>
        </w:rPr>
        <w:t>shall be deemed</w:t>
      </w:r>
      <w:proofErr w:type="gramEnd"/>
      <w:r w:rsidRPr="0035712A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 invalid in case of any omission or modification made thereto.</w:t>
      </w:r>
    </w:p>
    <w:p w14:paraId="5BCD446B" w14:textId="77777777" w:rsidR="008D51B8" w:rsidRPr="00564ED0" w:rsidRDefault="008D51B8" w:rsidP="002F0FEB">
      <w:pPr>
        <w:tabs>
          <w:tab w:val="left" w:pos="3600"/>
        </w:tabs>
        <w:bidi/>
        <w:rPr>
          <w:rFonts w:ascii="Times New Roman" w:hAnsi="Times New Roman" w:cstheme="majorHAnsi"/>
          <w:sz w:val="32"/>
          <w:szCs w:val="32"/>
          <w:rtl/>
        </w:rPr>
      </w:pPr>
    </w:p>
    <w:sectPr w:rsidR="008D51B8" w:rsidRPr="00564ED0" w:rsidSect="00984857">
      <w:footerReference w:type="first" r:id="rId14"/>
      <w:pgSz w:w="11907" w:h="16839" w:code="9"/>
      <w:pgMar w:top="1440" w:right="1008" w:bottom="1440" w:left="1008" w:header="0" w:footer="0" w:gutter="0"/>
      <w:pgNumType w:chapStyle="1" w:chapSep="col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0F254" w14:textId="77777777" w:rsidR="00E51EFF" w:rsidRDefault="00E51EFF" w:rsidP="005A0589">
      <w:pPr>
        <w:spacing w:after="0" w:line="240" w:lineRule="auto"/>
      </w:pPr>
      <w:r>
        <w:separator/>
      </w:r>
    </w:p>
    <w:p w14:paraId="545D3364" w14:textId="77777777" w:rsidR="00E51EFF" w:rsidRDefault="00E51EFF"/>
  </w:endnote>
  <w:endnote w:type="continuationSeparator" w:id="0">
    <w:p w14:paraId="30B3962E" w14:textId="77777777" w:rsidR="00E51EFF" w:rsidRDefault="00E51EFF" w:rsidP="005A0589">
      <w:pPr>
        <w:spacing w:after="0" w:line="240" w:lineRule="auto"/>
      </w:pPr>
      <w:r>
        <w:continuationSeparator/>
      </w:r>
    </w:p>
    <w:p w14:paraId="74952DF0" w14:textId="77777777" w:rsidR="00E51EFF" w:rsidRDefault="00E51E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color w:val="808080" w:themeColor="background1" w:themeShade="80"/>
        <w:sz w:val="28"/>
        <w:szCs w:val="28"/>
      </w:rPr>
      <w:id w:val="177358281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color w:val="808080" w:themeColor="background1" w:themeShade="80"/>
            <w:sz w:val="28"/>
            <w:szCs w:val="2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E29BF3" w14:textId="5E59C9F4" w:rsidR="00665D7B" w:rsidRPr="00B80B0D" w:rsidRDefault="00FE24EA" w:rsidP="00AC2250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B80B0D"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127DAACC" wp14:editId="48B3C790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61120</wp:posOffset>
                  </wp:positionV>
                  <wp:extent cx="7562088" cy="241595"/>
                  <wp:effectExtent l="0" t="0" r="0" b="635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80B0D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B80B0D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B80B0D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667270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2</w:t>
            </w:r>
            <w:r w:rsidRPr="00B80B0D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B80B0D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</w:p>
        </w:sdtContent>
      </w:sdt>
    </w:sdtContent>
  </w:sdt>
  <w:p w14:paraId="04856111" w14:textId="77777777" w:rsidR="00326337" w:rsidRPr="00F93708" w:rsidRDefault="00326337" w:rsidP="00F93708">
    <w:pPr>
      <w:pStyle w:val="Footer"/>
      <w:tabs>
        <w:tab w:val="clear" w:pos="4680"/>
        <w:tab w:val="clear" w:pos="9360"/>
        <w:tab w:val="left" w:pos="4395"/>
      </w:tabs>
      <w:rPr>
        <w:color w:val="808080" w:themeColor="background1" w:themeShade="8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808080" w:themeColor="background1" w:themeShade="80"/>
      </w:rPr>
      <w:id w:val="-604960433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</w:rPr>
          <w:id w:val="864641228"/>
          <w:docPartObj>
            <w:docPartGallery w:val="Page Numbers (Top of Page)"/>
            <w:docPartUnique/>
          </w:docPartObj>
        </w:sdtPr>
        <w:sdtEndPr/>
        <w:sdtContent>
          <w:p w14:paraId="16E27F37" w14:textId="74E266B3" w:rsidR="00667270" w:rsidRPr="001E7FB0" w:rsidRDefault="00667270" w:rsidP="00667270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1E7FB0"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0A371EE0" wp14:editId="7FA82C32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83980</wp:posOffset>
                  </wp:positionV>
                  <wp:extent cx="7562088" cy="241595"/>
                  <wp:effectExtent l="0" t="0" r="0" b="635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D115C6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4</w: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</w:r>
            <w:r w:rsidRPr="0066727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>LCA</w: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SAVEDATE  \@ "M/d/yyyy h:mm:ss am/pm"  \* MERGEFORMAT </w:instrTex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7726C4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11/19/2023 11:46:00 AM</w: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</w:p>
        </w:sdtContent>
      </w:sdt>
    </w:sdtContent>
  </w:sdt>
  <w:p w14:paraId="565143BD" w14:textId="77777777" w:rsidR="00E91C03" w:rsidRPr="00665D7B" w:rsidRDefault="00E91C03" w:rsidP="00F93708">
    <w:pPr>
      <w:pStyle w:val="Heading2"/>
      <w:spacing w:before="0"/>
      <w:rPr>
        <w:rFonts w:asciiTheme="minorHAnsi" w:eastAsiaTheme="minorHAnsi" w:hAnsiTheme="minorHAnsi" w:cstheme="minorBidi"/>
        <w:color w:val="auto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C9A46" w14:textId="77777777" w:rsidR="008D5647" w:rsidRDefault="00962457" w:rsidP="00984857">
    <w:pPr>
      <w:pStyle w:val="Heading2"/>
      <w:rPr>
        <w:noProof/>
      </w:rPr>
    </w:pPr>
    <w:r>
      <w:rPr>
        <w:noProof/>
      </w:rPr>
      <w:drawing>
        <wp:anchor distT="0" distB="0" distL="114300" distR="114300" simplePos="0" relativeHeight="251675648" behindDoc="1" locked="0" layoutInCell="1" allowOverlap="1" wp14:anchorId="18CC0401" wp14:editId="65C2478B">
          <wp:simplePos x="0" y="0"/>
          <wp:positionH relativeFrom="column">
            <wp:posOffset>-633289</wp:posOffset>
          </wp:positionH>
          <wp:positionV relativeFrom="paragraph">
            <wp:posOffset>-3839845</wp:posOffset>
          </wp:positionV>
          <wp:extent cx="7623175" cy="4645660"/>
          <wp:effectExtent l="0" t="0" r="0" b="2540"/>
          <wp:wrapNone/>
          <wp:docPr id="5" name="Picture 5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3175" cy="4645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D75EFF" w14:textId="77777777" w:rsidR="00916E70" w:rsidRDefault="00916E70" w:rsidP="00984857">
    <w:pPr>
      <w:pStyle w:val="Heading2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33F958" w14:textId="77777777" w:rsidR="001B0AEC" w:rsidRPr="008D51B8" w:rsidRDefault="008D51B8" w:rsidP="00984857">
    <w:pPr>
      <w:pStyle w:val="Heading2"/>
      <w:rPr>
        <w:b/>
        <w:bCs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93F8DA3" wp14:editId="4629A6DE">
              <wp:simplePos x="0" y="0"/>
              <wp:positionH relativeFrom="margin">
                <wp:posOffset>-461818</wp:posOffset>
              </wp:positionH>
              <wp:positionV relativeFrom="paragraph">
                <wp:posOffset>-1283855</wp:posOffset>
              </wp:positionV>
              <wp:extent cx="3352800" cy="1367790"/>
              <wp:effectExtent l="0" t="0" r="0" b="381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2800" cy="13677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FBF4E9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P.O. Box 12531, Riyadh 11483</w:t>
                          </w:r>
                        </w:p>
                        <w:p w14:paraId="5CEF4545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Kingdom of Saudi Arabia</w:t>
                          </w:r>
                        </w:p>
                        <w:p w14:paraId="6241427F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Tel.: +966 11 221 1000</w:t>
                          </w:r>
                        </w:p>
                        <w:p w14:paraId="7CA0F872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  <w:lang w:val="en"/>
                            </w:rPr>
                            <w:t>www.sama.gov.s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3F8DA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6.35pt;margin-top:-101.1pt;width:264pt;height:107.7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" filled="f" stroked="f" strokeweight=".5pt">
              <v:textbox>
                <w:txbxContent>
                  <w:p w14:paraId="00FBF4E9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P.O. Box 12531, Riyadh 11483</w:t>
                    </w:r>
                  </w:p>
                  <w:p w14:paraId="5CEF4545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Kingdom of Saudi Arabia</w:t>
                    </w:r>
                  </w:p>
                  <w:p w14:paraId="6241427F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Tel.: +966 11 221 1000</w:t>
                    </w:r>
                  </w:p>
                  <w:p w14:paraId="7CA0F872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  <w:lang w:val="en"/>
                      </w:rPr>
                      <w:t>www.sama.gov.s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0" locked="0" layoutInCell="1" allowOverlap="1" wp14:anchorId="46F367C4" wp14:editId="02E0B13C">
          <wp:simplePos x="0" y="0"/>
          <wp:positionH relativeFrom="page">
            <wp:posOffset>10449</wp:posOffset>
          </wp:positionH>
          <wp:positionV relativeFrom="margin">
            <wp:posOffset>8929370</wp:posOffset>
          </wp:positionV>
          <wp:extent cx="7562088" cy="241595"/>
          <wp:effectExtent l="0" t="0" r="0" b="0"/>
          <wp:wrapSquare wrapText="bothSides"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267" b="3466"/>
                  <a:stretch/>
                </pic:blipFill>
                <pic:spPr>
                  <a:xfrm>
                    <a:off x="0" y="0"/>
                    <a:ext cx="7562088" cy="241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A4C72" w14:textId="77777777" w:rsidR="00E51EFF" w:rsidRDefault="00E51EFF" w:rsidP="005A0589">
      <w:pPr>
        <w:spacing w:after="0" w:line="240" w:lineRule="auto"/>
      </w:pPr>
      <w:r>
        <w:separator/>
      </w:r>
    </w:p>
    <w:p w14:paraId="17C3AB2D" w14:textId="77777777" w:rsidR="00E51EFF" w:rsidRDefault="00E51EFF"/>
  </w:footnote>
  <w:footnote w:type="continuationSeparator" w:id="0">
    <w:p w14:paraId="07D71556" w14:textId="77777777" w:rsidR="00E51EFF" w:rsidRDefault="00E51EFF" w:rsidP="005A0589">
      <w:pPr>
        <w:spacing w:after="0" w:line="240" w:lineRule="auto"/>
      </w:pPr>
      <w:r>
        <w:continuationSeparator/>
      </w:r>
    </w:p>
    <w:p w14:paraId="615A323F" w14:textId="77777777" w:rsidR="00E51EFF" w:rsidRDefault="00E51E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3312"/>
    <w:multiLevelType w:val="hybridMultilevel"/>
    <w:tmpl w:val="0D909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265E4"/>
    <w:multiLevelType w:val="hybridMultilevel"/>
    <w:tmpl w:val="C862CAA6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0F347F6F"/>
    <w:multiLevelType w:val="hybridMultilevel"/>
    <w:tmpl w:val="140ED8B0"/>
    <w:lvl w:ilvl="0" w:tplc="04090009">
      <w:start w:val="1"/>
      <w:numFmt w:val="bullet"/>
      <w:lvlText w:val=""/>
      <w:lvlJc w:val="left"/>
      <w:pPr>
        <w:ind w:left="48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F30060A"/>
    <w:multiLevelType w:val="hybridMultilevel"/>
    <w:tmpl w:val="25940C32"/>
    <w:lvl w:ilvl="0" w:tplc="0809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5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525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4245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Times New Roman" w:hAnsi="Times New Roman" w:hint="default"/>
      </w:rPr>
    </w:lvl>
  </w:abstractNum>
  <w:abstractNum w:abstractNumId="4" w15:restartNumberingAfterBreak="0">
    <w:nsid w:val="3B980289"/>
    <w:multiLevelType w:val="hybridMultilevel"/>
    <w:tmpl w:val="06CC415A"/>
    <w:lvl w:ilvl="0" w:tplc="6C928A30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2E7BA4"/>
    <w:multiLevelType w:val="hybridMultilevel"/>
    <w:tmpl w:val="4A54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8E5327"/>
    <w:multiLevelType w:val="hybridMultilevel"/>
    <w:tmpl w:val="E0DC0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5969B7"/>
    <w:multiLevelType w:val="hybridMultilevel"/>
    <w:tmpl w:val="22403B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D74C2E"/>
    <w:multiLevelType w:val="hybridMultilevel"/>
    <w:tmpl w:val="8BDE60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F1C758C"/>
    <w:multiLevelType w:val="hybridMultilevel"/>
    <w:tmpl w:val="90FE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0283C8D"/>
    <w:multiLevelType w:val="hybridMultilevel"/>
    <w:tmpl w:val="42005944"/>
    <w:lvl w:ilvl="0" w:tplc="04090001">
      <w:start w:val="1"/>
      <w:numFmt w:val="bullet"/>
      <w:lvlText w:val="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11" w15:restartNumberingAfterBreak="0">
    <w:nsid w:val="71517296"/>
    <w:multiLevelType w:val="hybridMultilevel"/>
    <w:tmpl w:val="7EE8E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8"/>
  </w:num>
  <w:num w:numId="5">
    <w:abstractNumId w:val="9"/>
  </w:num>
  <w:num w:numId="6">
    <w:abstractNumId w:val="2"/>
  </w:num>
  <w:num w:numId="7">
    <w:abstractNumId w:val="4"/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0"/>
  </w:num>
  <w:num w:numId="12">
    <w:abstractNumId w:val="5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s7Q0sDAzNDU3MDdV0lEKTi0uzszPAykwqgUAWjGsaCwAAAA="/>
  </w:docVars>
  <w:rsids>
    <w:rsidRoot w:val="005A0589"/>
    <w:rsid w:val="00010F25"/>
    <w:rsid w:val="0005312F"/>
    <w:rsid w:val="00080DB3"/>
    <w:rsid w:val="0008369D"/>
    <w:rsid w:val="0009592C"/>
    <w:rsid w:val="00096930"/>
    <w:rsid w:val="000B5355"/>
    <w:rsid w:val="000C0AFE"/>
    <w:rsid w:val="000C47DA"/>
    <w:rsid w:val="000D5982"/>
    <w:rsid w:val="000F6CA0"/>
    <w:rsid w:val="001225B9"/>
    <w:rsid w:val="0013275D"/>
    <w:rsid w:val="001715FD"/>
    <w:rsid w:val="00195862"/>
    <w:rsid w:val="00196C4C"/>
    <w:rsid w:val="00197A90"/>
    <w:rsid w:val="001A2D80"/>
    <w:rsid w:val="001A4FAB"/>
    <w:rsid w:val="001A7F14"/>
    <w:rsid w:val="001B0AEC"/>
    <w:rsid w:val="001B58C1"/>
    <w:rsid w:val="001C1723"/>
    <w:rsid w:val="00211D49"/>
    <w:rsid w:val="00214B54"/>
    <w:rsid w:val="00217DC5"/>
    <w:rsid w:val="0023566F"/>
    <w:rsid w:val="00251B87"/>
    <w:rsid w:val="00267173"/>
    <w:rsid w:val="00281D9C"/>
    <w:rsid w:val="0028254E"/>
    <w:rsid w:val="00283703"/>
    <w:rsid w:val="00286869"/>
    <w:rsid w:val="002868D2"/>
    <w:rsid w:val="002B7D34"/>
    <w:rsid w:val="002C0F19"/>
    <w:rsid w:val="002E041E"/>
    <w:rsid w:val="002F0FEB"/>
    <w:rsid w:val="00312F01"/>
    <w:rsid w:val="00326337"/>
    <w:rsid w:val="00326FBB"/>
    <w:rsid w:val="00330CEC"/>
    <w:rsid w:val="00333601"/>
    <w:rsid w:val="00343886"/>
    <w:rsid w:val="00344FE3"/>
    <w:rsid w:val="00352FDD"/>
    <w:rsid w:val="0035712A"/>
    <w:rsid w:val="00357F74"/>
    <w:rsid w:val="00361347"/>
    <w:rsid w:val="0036343E"/>
    <w:rsid w:val="00367B68"/>
    <w:rsid w:val="00384046"/>
    <w:rsid w:val="003A1B5C"/>
    <w:rsid w:val="003A21C4"/>
    <w:rsid w:val="003A72AA"/>
    <w:rsid w:val="003C26EA"/>
    <w:rsid w:val="003C72CB"/>
    <w:rsid w:val="003D5D6A"/>
    <w:rsid w:val="003E3714"/>
    <w:rsid w:val="003F7AEC"/>
    <w:rsid w:val="004021CC"/>
    <w:rsid w:val="0040548A"/>
    <w:rsid w:val="00412806"/>
    <w:rsid w:val="00415882"/>
    <w:rsid w:val="004177B7"/>
    <w:rsid w:val="004359D3"/>
    <w:rsid w:val="00471896"/>
    <w:rsid w:val="00474EA0"/>
    <w:rsid w:val="00490842"/>
    <w:rsid w:val="00493885"/>
    <w:rsid w:val="004A0C00"/>
    <w:rsid w:val="004A62A6"/>
    <w:rsid w:val="004B37DE"/>
    <w:rsid w:val="004B552C"/>
    <w:rsid w:val="004C084B"/>
    <w:rsid w:val="004D2991"/>
    <w:rsid w:val="004E3089"/>
    <w:rsid w:val="004E587A"/>
    <w:rsid w:val="004F05B4"/>
    <w:rsid w:val="004F1FD4"/>
    <w:rsid w:val="004F7DDD"/>
    <w:rsid w:val="00525ED0"/>
    <w:rsid w:val="00530453"/>
    <w:rsid w:val="00552D8D"/>
    <w:rsid w:val="00553478"/>
    <w:rsid w:val="00564ED0"/>
    <w:rsid w:val="005757B6"/>
    <w:rsid w:val="00592872"/>
    <w:rsid w:val="005A0589"/>
    <w:rsid w:val="005B09C4"/>
    <w:rsid w:val="005C7544"/>
    <w:rsid w:val="00622599"/>
    <w:rsid w:val="0063606C"/>
    <w:rsid w:val="00640DC3"/>
    <w:rsid w:val="00642D34"/>
    <w:rsid w:val="00643A2D"/>
    <w:rsid w:val="00644BC3"/>
    <w:rsid w:val="006629B3"/>
    <w:rsid w:val="00665D7B"/>
    <w:rsid w:val="00667270"/>
    <w:rsid w:val="00672CEA"/>
    <w:rsid w:val="00696142"/>
    <w:rsid w:val="006B5E3B"/>
    <w:rsid w:val="006C0B9A"/>
    <w:rsid w:val="006D2494"/>
    <w:rsid w:val="006E5326"/>
    <w:rsid w:val="006F2FD5"/>
    <w:rsid w:val="00754495"/>
    <w:rsid w:val="00770A55"/>
    <w:rsid w:val="007726C4"/>
    <w:rsid w:val="00772B7D"/>
    <w:rsid w:val="007A2786"/>
    <w:rsid w:val="007A50ED"/>
    <w:rsid w:val="007B3589"/>
    <w:rsid w:val="007C44A0"/>
    <w:rsid w:val="007D27F5"/>
    <w:rsid w:val="0080469D"/>
    <w:rsid w:val="00806152"/>
    <w:rsid w:val="00806D25"/>
    <w:rsid w:val="008179D1"/>
    <w:rsid w:val="0082611C"/>
    <w:rsid w:val="0085015D"/>
    <w:rsid w:val="00854F9C"/>
    <w:rsid w:val="00876D68"/>
    <w:rsid w:val="00881520"/>
    <w:rsid w:val="00887BAF"/>
    <w:rsid w:val="008948E5"/>
    <w:rsid w:val="008D3EE8"/>
    <w:rsid w:val="008D51B8"/>
    <w:rsid w:val="008D5647"/>
    <w:rsid w:val="008D7CF9"/>
    <w:rsid w:val="008E73D5"/>
    <w:rsid w:val="008F025C"/>
    <w:rsid w:val="009006C2"/>
    <w:rsid w:val="00905E17"/>
    <w:rsid w:val="00912004"/>
    <w:rsid w:val="00916E70"/>
    <w:rsid w:val="009236D0"/>
    <w:rsid w:val="0093433C"/>
    <w:rsid w:val="00945E50"/>
    <w:rsid w:val="0094601A"/>
    <w:rsid w:val="009475DE"/>
    <w:rsid w:val="00962457"/>
    <w:rsid w:val="00964855"/>
    <w:rsid w:val="00984857"/>
    <w:rsid w:val="009873F7"/>
    <w:rsid w:val="00987D72"/>
    <w:rsid w:val="00994928"/>
    <w:rsid w:val="009A5533"/>
    <w:rsid w:val="009B34E8"/>
    <w:rsid w:val="009D2C81"/>
    <w:rsid w:val="009F289C"/>
    <w:rsid w:val="009F4BB7"/>
    <w:rsid w:val="00A031B8"/>
    <w:rsid w:val="00A15784"/>
    <w:rsid w:val="00A36194"/>
    <w:rsid w:val="00A712E9"/>
    <w:rsid w:val="00A73195"/>
    <w:rsid w:val="00A8759D"/>
    <w:rsid w:val="00AA5C08"/>
    <w:rsid w:val="00AA66A6"/>
    <w:rsid w:val="00AC2250"/>
    <w:rsid w:val="00AF07AC"/>
    <w:rsid w:val="00B2038A"/>
    <w:rsid w:val="00B24C52"/>
    <w:rsid w:val="00B45985"/>
    <w:rsid w:val="00B80B0D"/>
    <w:rsid w:val="00B85F66"/>
    <w:rsid w:val="00B912DC"/>
    <w:rsid w:val="00BC734B"/>
    <w:rsid w:val="00BD4B5A"/>
    <w:rsid w:val="00BD4CCC"/>
    <w:rsid w:val="00BD604B"/>
    <w:rsid w:val="00BE2358"/>
    <w:rsid w:val="00C20336"/>
    <w:rsid w:val="00C26275"/>
    <w:rsid w:val="00C32C60"/>
    <w:rsid w:val="00C36D93"/>
    <w:rsid w:val="00C57824"/>
    <w:rsid w:val="00C75D37"/>
    <w:rsid w:val="00C86737"/>
    <w:rsid w:val="00CB5891"/>
    <w:rsid w:val="00CC2B7B"/>
    <w:rsid w:val="00CD2288"/>
    <w:rsid w:val="00CD3744"/>
    <w:rsid w:val="00CD7808"/>
    <w:rsid w:val="00CF61E6"/>
    <w:rsid w:val="00D03B58"/>
    <w:rsid w:val="00D04253"/>
    <w:rsid w:val="00D05863"/>
    <w:rsid w:val="00D115C6"/>
    <w:rsid w:val="00D11D98"/>
    <w:rsid w:val="00D129BA"/>
    <w:rsid w:val="00D34907"/>
    <w:rsid w:val="00D577FB"/>
    <w:rsid w:val="00DA3075"/>
    <w:rsid w:val="00DA60E6"/>
    <w:rsid w:val="00DB00C7"/>
    <w:rsid w:val="00DB11F0"/>
    <w:rsid w:val="00DD53D5"/>
    <w:rsid w:val="00E0340A"/>
    <w:rsid w:val="00E10C14"/>
    <w:rsid w:val="00E1398E"/>
    <w:rsid w:val="00E22186"/>
    <w:rsid w:val="00E30915"/>
    <w:rsid w:val="00E51EFF"/>
    <w:rsid w:val="00E665C4"/>
    <w:rsid w:val="00E718B3"/>
    <w:rsid w:val="00E91A5E"/>
    <w:rsid w:val="00E91C03"/>
    <w:rsid w:val="00E935AF"/>
    <w:rsid w:val="00EA2E47"/>
    <w:rsid w:val="00EA547F"/>
    <w:rsid w:val="00EA6FCC"/>
    <w:rsid w:val="00EC3486"/>
    <w:rsid w:val="00EE196C"/>
    <w:rsid w:val="00F055EE"/>
    <w:rsid w:val="00F06581"/>
    <w:rsid w:val="00F158F6"/>
    <w:rsid w:val="00F52587"/>
    <w:rsid w:val="00F61E1D"/>
    <w:rsid w:val="00F6291B"/>
    <w:rsid w:val="00F63457"/>
    <w:rsid w:val="00F7706E"/>
    <w:rsid w:val="00F93708"/>
    <w:rsid w:val="00FA742C"/>
    <w:rsid w:val="00FB13C2"/>
    <w:rsid w:val="00FB690C"/>
    <w:rsid w:val="00FC76F8"/>
    <w:rsid w:val="00FD14BD"/>
    <w:rsid w:val="00FD40CA"/>
    <w:rsid w:val="00FD6ABA"/>
    <w:rsid w:val="00FE24EA"/>
    <w:rsid w:val="00FE5745"/>
    <w:rsid w:val="00FE6901"/>
    <w:rsid w:val="00FE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B348D17"/>
  <w15:chartTrackingRefBased/>
  <w15:docId w15:val="{1A57445B-172F-44E6-9157-F96674467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CF9"/>
  </w:style>
  <w:style w:type="paragraph" w:styleId="Heading1">
    <w:name w:val="heading 1"/>
    <w:basedOn w:val="Normal"/>
    <w:next w:val="Normal"/>
    <w:link w:val="Heading1Char"/>
    <w:uiPriority w:val="9"/>
    <w:qFormat/>
    <w:rsid w:val="00F61E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8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589"/>
  </w:style>
  <w:style w:type="paragraph" w:styleId="Footer">
    <w:name w:val="footer"/>
    <w:basedOn w:val="Normal"/>
    <w:link w:val="Foot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589"/>
  </w:style>
  <w:style w:type="table" w:styleId="TableGrid">
    <w:name w:val="Table Grid"/>
    <w:basedOn w:val="TableNormal"/>
    <w:uiPriority w:val="39"/>
    <w:rsid w:val="00357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5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1E1D"/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54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61E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61E1D"/>
    <w:rPr>
      <w:color w:val="00653B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F025C"/>
  </w:style>
  <w:style w:type="character" w:customStyle="1" w:styleId="Heading2Char">
    <w:name w:val="Heading 2 Char"/>
    <w:basedOn w:val="DefaultParagraphFont"/>
    <w:link w:val="Heading2"/>
    <w:uiPriority w:val="9"/>
    <w:rsid w:val="009848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yle1">
    <w:name w:val="Style1"/>
    <w:basedOn w:val="Heading1"/>
    <w:link w:val="Style1Char"/>
    <w:qFormat/>
    <w:rsid w:val="00984857"/>
    <w:rPr>
      <w:rFonts w:ascii="Times New Roman" w:hAnsi="Times New Roman"/>
      <w:sz w:val="52"/>
    </w:rPr>
  </w:style>
  <w:style w:type="character" w:customStyle="1" w:styleId="Style1Char">
    <w:name w:val="Style1 Char"/>
    <w:basedOn w:val="Heading1Char"/>
    <w:link w:val="Style1"/>
    <w:rsid w:val="00984857"/>
    <w:rPr>
      <w:rFonts w:ascii="Times New Roman" w:eastAsiaTheme="majorEastAsia" w:hAnsi="Times New Roman" w:cstheme="majorBidi"/>
      <w:color w:val="00653B"/>
      <w:sz w:val="5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F4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22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F0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05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0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05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5B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5B4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726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808FC3FABD1410AA89DBF0D122C0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34107-CF22-4C88-B242-20833B9EBBA7}"/>
      </w:docPartPr>
      <w:docPartBody>
        <w:p w:rsidR="00FE215D" w:rsidRDefault="000321DE" w:rsidP="000321DE">
          <w:pPr>
            <w:pStyle w:val="4808FC3FABD1410AA89DBF0D122C0DB1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4C62EEA648CE49598FB7B13C60018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1E63C-CB3C-4A90-AABF-2101017B79BE}"/>
      </w:docPartPr>
      <w:docPartBody>
        <w:p w:rsidR="00FE215D" w:rsidRDefault="000321DE" w:rsidP="000321DE">
          <w:pPr>
            <w:pStyle w:val="4C62EEA648CE49598FB7B13C600185D2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168E71693B2E4103AEF9921805657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3A03D-0357-44D4-9597-59C343B7259A}"/>
      </w:docPartPr>
      <w:docPartBody>
        <w:p w:rsidR="00FE215D" w:rsidRDefault="000321DE" w:rsidP="000321DE">
          <w:pPr>
            <w:pStyle w:val="168E71693B2E4103AEF9921805657BA7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97DF6F3CC2964000B3509A112216C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3EC91-72B5-4468-A6EF-2821FB9E81B2}"/>
      </w:docPartPr>
      <w:docPartBody>
        <w:p w:rsidR="00FE215D" w:rsidRDefault="000321DE" w:rsidP="000321DE">
          <w:pPr>
            <w:pStyle w:val="97DF6F3CC2964000B3509A112216CE04"/>
          </w:pP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p>
      </w:docPartBody>
    </w:docPart>
    <w:docPart>
      <w:docPartPr>
        <w:name w:val="9372AAC3D7F649B891BA895651D2A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88A1D-4DF7-4266-8D3D-0402F94BF661}"/>
      </w:docPartPr>
      <w:docPartBody>
        <w:p w:rsidR="00FE215D" w:rsidRDefault="000321DE" w:rsidP="000321DE">
          <w:pPr>
            <w:pStyle w:val="9372AAC3D7F649B891BA895651D2AB6F"/>
          </w:pP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 w:rsidRPr="00FE0EB1"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</w:p>
      </w:docPartBody>
    </w:docPart>
    <w:docPart>
      <w:docPartPr>
        <w:name w:val="B58A464E32A5441198FCBA544909C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5CE87-271D-4700-A236-1EF830FBEF60}"/>
      </w:docPartPr>
      <w:docPartBody>
        <w:p w:rsidR="007B24B9" w:rsidRDefault="00F3679A" w:rsidP="00F3679A">
          <w:pPr>
            <w:pStyle w:val="B58A464E32A5441198FCBA544909C22C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6E943F203B8A4704BD02B0069BD5C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29AC1-3705-4A9F-A6B7-583D6EA6A5BE}"/>
      </w:docPartPr>
      <w:docPartBody>
        <w:p w:rsidR="007B24B9" w:rsidRDefault="00F3679A" w:rsidP="00F3679A">
          <w:pPr>
            <w:pStyle w:val="6E943F203B8A4704BD02B0069BD5C02D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93F089318F9645748E5B88EBEE18D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12F55-D32F-4594-A594-A39BE8773537}"/>
      </w:docPartPr>
      <w:docPartBody>
        <w:p w:rsidR="007B24B9" w:rsidRDefault="00F3679A" w:rsidP="00F3679A">
          <w:pPr>
            <w:pStyle w:val="93F089318F9645748E5B88EBEE18DC4D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7B3FC16BD3634EAEAA058D6587FBC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2B244-6461-4F44-956C-9A6C6DB78B41}"/>
      </w:docPartPr>
      <w:docPartBody>
        <w:p w:rsidR="007B24B9" w:rsidRDefault="00F3679A" w:rsidP="00F3679A">
          <w:pPr>
            <w:pStyle w:val="7B3FC16BD3634EAEAA058D6587FBC5C1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7B60C466662D489EA71E3288F6F7D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A1F0C-0129-4FC6-AB5E-4B4168855A18}"/>
      </w:docPartPr>
      <w:docPartBody>
        <w:p w:rsidR="007B24B9" w:rsidRDefault="00F3679A" w:rsidP="00F3679A">
          <w:pPr>
            <w:pStyle w:val="7B60C466662D489EA71E3288F6F7DF03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E7A6B2D17682417CAABF21CD09E31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5E54-6A3F-4525-A407-2692DEE6EF94}"/>
      </w:docPartPr>
      <w:docPartBody>
        <w:p w:rsidR="007B24B9" w:rsidRDefault="00F3679A" w:rsidP="00F3679A">
          <w:pPr>
            <w:pStyle w:val="E7A6B2D17682417CAABF21CD09E317F3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</w:t>
          </w:r>
        </w:p>
      </w:docPartBody>
    </w:docPart>
    <w:docPart>
      <w:docPartPr>
        <w:name w:val="B24F8ADE611B43CA9CF969E926DB8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B1895-134C-45C0-BE00-B86E80702F28}"/>
      </w:docPartPr>
      <w:docPartBody>
        <w:p w:rsidR="007B24B9" w:rsidRDefault="00F3679A" w:rsidP="00F3679A">
          <w:pPr>
            <w:pStyle w:val="B24F8ADE611B43CA9CF969E926DB8867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E781435A73ED4895A1D660F317E68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495E7-603D-4F1C-BDE4-32F71967C7F5}"/>
      </w:docPartPr>
      <w:docPartBody>
        <w:p w:rsidR="007B24B9" w:rsidRDefault="00F3679A" w:rsidP="00F3679A">
          <w:pPr>
            <w:pStyle w:val="E781435A73ED4895A1D660F317E683F5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7AF19D90C60A41D68A1137CEC0B39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F6D41-DC8E-42AD-99A9-13605531097C}"/>
      </w:docPartPr>
      <w:docPartBody>
        <w:p w:rsidR="007B24B9" w:rsidRDefault="00F3679A" w:rsidP="00F3679A">
          <w:pPr>
            <w:pStyle w:val="7AF19D90C60A41D68A1137CEC0B399E0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BA4E4620287F46658BED4AD9A44F8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A7611-71D3-4C02-AEA6-A9FFA4348879}"/>
      </w:docPartPr>
      <w:docPartBody>
        <w:p w:rsidR="007B24B9" w:rsidRDefault="00F3679A" w:rsidP="00F3679A">
          <w:pPr>
            <w:pStyle w:val="BA4E4620287F46658BED4AD9A44F89B3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A6223022DEBE44889E9FDF5064FAD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8C636-771C-422F-AE8B-C3086DFB0F7D}"/>
      </w:docPartPr>
      <w:docPartBody>
        <w:p w:rsidR="007B24B9" w:rsidRDefault="00F3679A" w:rsidP="00F3679A">
          <w:pPr>
            <w:pStyle w:val="A6223022DEBE44889E9FDF5064FAD104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4DC9A45316514D5DAAACA13742552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F4CC-1F30-4912-A780-962E5E1EE83C}"/>
      </w:docPartPr>
      <w:docPartBody>
        <w:p w:rsidR="007B24B9" w:rsidRDefault="00F3679A" w:rsidP="00F3679A">
          <w:pPr>
            <w:pStyle w:val="4DC9A45316514D5DAAACA13742552A5B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9C41CAB4CE5044C4931882160FE7A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0D19C-1BE0-44B2-88AB-07CB398CCA2B}"/>
      </w:docPartPr>
      <w:docPartBody>
        <w:p w:rsidR="007B24B9" w:rsidRDefault="00F3679A" w:rsidP="00F3679A">
          <w:pPr>
            <w:pStyle w:val="9C41CAB4CE5044C4931882160FE7A124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</w:p>
      </w:docPartBody>
    </w:docPart>
    <w:docPart>
      <w:docPartPr>
        <w:name w:val="231FB794B0BB43FE9CAC90E0E34A2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A9C49-B344-4720-9C73-F138425D665B}"/>
      </w:docPartPr>
      <w:docPartBody>
        <w:p w:rsidR="007B24B9" w:rsidRDefault="00F3679A" w:rsidP="00F3679A">
          <w:pPr>
            <w:pStyle w:val="231FB794B0BB43FE9CAC90E0E34A26DC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0FE8F30F2B384150A4CD01EEBD3CE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5BBD0-B446-4006-A105-C2824672FC56}"/>
      </w:docPartPr>
      <w:docPartBody>
        <w:p w:rsidR="007B24B9" w:rsidRDefault="00F3679A" w:rsidP="00F3679A">
          <w:pPr>
            <w:pStyle w:val="0FE8F30F2B384150A4CD01EEBD3CE851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E157D788C2C947EBB56F2CDF19E9B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B57F0-621D-4A01-9304-04C6266D5095}"/>
      </w:docPartPr>
      <w:docPartBody>
        <w:p w:rsidR="007B24B9" w:rsidRDefault="00F3679A" w:rsidP="00F3679A">
          <w:pPr>
            <w:pStyle w:val="E157D788C2C947EBB56F2CDF19E9B4B8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80F051C37BF44121AC12DD0BFEC4A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3B7B3-081C-4606-8B5E-52915BD9E3C5}"/>
      </w:docPartPr>
      <w:docPartBody>
        <w:p w:rsidR="007B24B9" w:rsidRDefault="00F3679A" w:rsidP="00F3679A">
          <w:pPr>
            <w:pStyle w:val="80F051C37BF44121AC12DD0BFEC4A5A9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82172B0FD7544FC2A341901BBBDF7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01E35-5BCA-471F-91BB-28CE3365E903}"/>
      </w:docPartPr>
      <w:docPartBody>
        <w:p w:rsidR="007B24B9" w:rsidRDefault="00F3679A" w:rsidP="00F3679A">
          <w:pPr>
            <w:pStyle w:val="82172B0FD7544FC2A341901BBBDF7175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3BD3BBA74F3C437A979F051DB9690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98F6F-D2C3-4047-AADE-A270AB61A11E}"/>
      </w:docPartPr>
      <w:docPartBody>
        <w:p w:rsidR="007B24B9" w:rsidRDefault="00F3679A" w:rsidP="00F3679A">
          <w:pPr>
            <w:pStyle w:val="3BD3BBA74F3C437A979F051DB96905A1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E0A8B60B802C42A8A0945AB52482B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00FA5-017E-4845-8620-DF12B0FAC6CE}"/>
      </w:docPartPr>
      <w:docPartBody>
        <w:p w:rsidR="007B24B9" w:rsidRDefault="00F3679A" w:rsidP="00F3679A">
          <w:pPr>
            <w:pStyle w:val="E0A8B60B802C42A8A0945AB52482B105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95418B4E54BF4F8C868B6819E3410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C3C4C-2690-4404-8A7C-4FA6231BA82C}"/>
      </w:docPartPr>
      <w:docPartBody>
        <w:p w:rsidR="007B24B9" w:rsidRDefault="00F3679A" w:rsidP="00F3679A">
          <w:pPr>
            <w:pStyle w:val="95418B4E54BF4F8C868B6819E3410164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7A28FEC694514ADC9DB9E99762C77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D0289-C12A-40DC-A1FA-E09B0C137A7D}"/>
      </w:docPartPr>
      <w:docPartBody>
        <w:p w:rsidR="007B24B9" w:rsidRDefault="00F3679A" w:rsidP="00F3679A">
          <w:pPr>
            <w:pStyle w:val="7A28FEC694514ADC9DB9E99762C77237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B4D11162FA1945D8A0CEEFE246A2D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28A4C-70B2-419B-9734-1A59D4EB7813}"/>
      </w:docPartPr>
      <w:docPartBody>
        <w:p w:rsidR="007B24B9" w:rsidRDefault="00F3679A" w:rsidP="00F3679A">
          <w:pPr>
            <w:pStyle w:val="B4D11162FA1945D8A0CEEFE246A2DFAE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2ECF95595CD54895B463D42229AE8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C8EA1-7D0A-4D6D-9BBF-2AFC232F8E67}"/>
      </w:docPartPr>
      <w:docPartBody>
        <w:p w:rsidR="007B24B9" w:rsidRDefault="00F3679A" w:rsidP="00F3679A">
          <w:pPr>
            <w:pStyle w:val="2ECF95595CD54895B463D42229AE8120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0E4CC59A463547B4B3261C2494EEC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EB940-6EF0-4430-84BA-F3F33BA5C474}"/>
      </w:docPartPr>
      <w:docPartBody>
        <w:p w:rsidR="007B24B9" w:rsidRDefault="00F3679A" w:rsidP="00F3679A">
          <w:pPr>
            <w:pStyle w:val="0E4CC59A463547B4B3261C2494EEC349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8816F-CFED-42A1-B408-F1007C2F584B}"/>
      </w:docPartPr>
      <w:docPartBody>
        <w:p w:rsidR="00000000" w:rsidRDefault="007B24B9">
          <w:r w:rsidRPr="00CD36A6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8289C-87DE-41BC-9E5C-F193D87E3B55}"/>
      </w:docPartPr>
      <w:docPartBody>
        <w:p w:rsidR="00000000" w:rsidRDefault="007B24B9">
          <w:r w:rsidRPr="00CD36A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21DE"/>
    <w:rsid w:val="000321DE"/>
    <w:rsid w:val="00132F3F"/>
    <w:rsid w:val="002F1160"/>
    <w:rsid w:val="0044357D"/>
    <w:rsid w:val="007B24B9"/>
    <w:rsid w:val="0098088F"/>
    <w:rsid w:val="009C4897"/>
    <w:rsid w:val="00B144C4"/>
    <w:rsid w:val="00D25905"/>
    <w:rsid w:val="00F3679A"/>
    <w:rsid w:val="00FE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08FC3FABD1410AA89DBF0D122C0DB1">
    <w:name w:val="4808FC3FABD1410AA89DBF0D122C0DB1"/>
    <w:rsid w:val="000321DE"/>
  </w:style>
  <w:style w:type="paragraph" w:customStyle="1" w:styleId="4C62EEA648CE49598FB7B13C600185D2">
    <w:name w:val="4C62EEA648CE49598FB7B13C600185D2"/>
    <w:rsid w:val="000321DE"/>
  </w:style>
  <w:style w:type="paragraph" w:customStyle="1" w:styleId="168E71693B2E4103AEF9921805657BA7">
    <w:name w:val="168E71693B2E4103AEF9921805657BA7"/>
    <w:rsid w:val="000321DE"/>
  </w:style>
  <w:style w:type="paragraph" w:customStyle="1" w:styleId="A0E90B60B2BA4E9FBE8940D8E128C18F">
    <w:name w:val="A0E90B60B2BA4E9FBE8940D8E128C18F"/>
    <w:rsid w:val="000321DE"/>
  </w:style>
  <w:style w:type="paragraph" w:customStyle="1" w:styleId="995F4E462CE94FED8A82F9498C956CB1">
    <w:name w:val="995F4E462CE94FED8A82F9498C956CB1"/>
    <w:rsid w:val="000321DE"/>
  </w:style>
  <w:style w:type="paragraph" w:customStyle="1" w:styleId="1335B725FC294A4084C14EB415508788">
    <w:name w:val="1335B725FC294A4084C14EB415508788"/>
    <w:rsid w:val="000321DE"/>
  </w:style>
  <w:style w:type="paragraph" w:customStyle="1" w:styleId="A287E9209E964BB2977698B596A13BF7">
    <w:name w:val="A287E9209E964BB2977698B596A13BF7"/>
    <w:rsid w:val="000321DE"/>
  </w:style>
  <w:style w:type="paragraph" w:customStyle="1" w:styleId="56EE06E4CDC545D5B0D61E557CB24673">
    <w:name w:val="56EE06E4CDC545D5B0D61E557CB24673"/>
    <w:rsid w:val="000321DE"/>
  </w:style>
  <w:style w:type="paragraph" w:customStyle="1" w:styleId="2055BAA947F44C4CBA5593FFD8EA347F">
    <w:name w:val="2055BAA947F44C4CBA5593FFD8EA347F"/>
    <w:rsid w:val="000321DE"/>
  </w:style>
  <w:style w:type="paragraph" w:customStyle="1" w:styleId="6666B13923AD4AE4AB1E9AD52C6D91E6">
    <w:name w:val="6666B13923AD4AE4AB1E9AD52C6D91E6"/>
    <w:rsid w:val="000321DE"/>
  </w:style>
  <w:style w:type="paragraph" w:customStyle="1" w:styleId="03F713EF4A314146B38D1E7D4C0BC32E">
    <w:name w:val="03F713EF4A314146B38D1E7D4C0BC32E"/>
    <w:rsid w:val="000321DE"/>
  </w:style>
  <w:style w:type="paragraph" w:customStyle="1" w:styleId="3236C9AC438B4B8C81102D8E4A77657A">
    <w:name w:val="3236C9AC438B4B8C81102D8E4A77657A"/>
    <w:rsid w:val="000321DE"/>
  </w:style>
  <w:style w:type="paragraph" w:customStyle="1" w:styleId="D464657408A74125AD113DA8DB797131">
    <w:name w:val="D464657408A74125AD113DA8DB797131"/>
    <w:rsid w:val="000321DE"/>
  </w:style>
  <w:style w:type="paragraph" w:customStyle="1" w:styleId="A52AD8FA46094799BBAB310F1716F760">
    <w:name w:val="A52AD8FA46094799BBAB310F1716F760"/>
    <w:rsid w:val="000321DE"/>
  </w:style>
  <w:style w:type="paragraph" w:customStyle="1" w:styleId="1DFFA16D762B414FB20CC7B1063AB3B4">
    <w:name w:val="1DFFA16D762B414FB20CC7B1063AB3B4"/>
    <w:rsid w:val="000321DE"/>
  </w:style>
  <w:style w:type="paragraph" w:customStyle="1" w:styleId="8CD1321BCAAF48F6B93330462F70DBA6">
    <w:name w:val="8CD1321BCAAF48F6B93330462F70DBA6"/>
    <w:rsid w:val="000321DE"/>
  </w:style>
  <w:style w:type="paragraph" w:customStyle="1" w:styleId="2417781F9732480EB380B4FC4D8EC142">
    <w:name w:val="2417781F9732480EB380B4FC4D8EC142"/>
    <w:rsid w:val="000321DE"/>
  </w:style>
  <w:style w:type="paragraph" w:customStyle="1" w:styleId="017CECF16DD0423E885D531A1A851BCA">
    <w:name w:val="017CECF16DD0423E885D531A1A851BCA"/>
    <w:rsid w:val="000321DE"/>
  </w:style>
  <w:style w:type="paragraph" w:customStyle="1" w:styleId="2850852F4789423B9E4D507FE0838065">
    <w:name w:val="2850852F4789423B9E4D507FE0838065"/>
    <w:rsid w:val="000321DE"/>
  </w:style>
  <w:style w:type="paragraph" w:customStyle="1" w:styleId="E78F9301BA954C5FAF5C403463028C21">
    <w:name w:val="E78F9301BA954C5FAF5C403463028C21"/>
    <w:rsid w:val="000321DE"/>
  </w:style>
  <w:style w:type="paragraph" w:customStyle="1" w:styleId="3746CD5D70A94686893A6788086C0016">
    <w:name w:val="3746CD5D70A94686893A6788086C0016"/>
    <w:rsid w:val="000321DE"/>
  </w:style>
  <w:style w:type="paragraph" w:customStyle="1" w:styleId="7D6662E9ED26477DB06A34B2B0BAE11F">
    <w:name w:val="7D6662E9ED26477DB06A34B2B0BAE11F"/>
    <w:rsid w:val="000321DE"/>
  </w:style>
  <w:style w:type="paragraph" w:customStyle="1" w:styleId="90299F865206432FAC67418EA7D9FC84">
    <w:name w:val="90299F865206432FAC67418EA7D9FC84"/>
    <w:rsid w:val="000321DE"/>
  </w:style>
  <w:style w:type="paragraph" w:customStyle="1" w:styleId="D9F3153B36E84286B99B3B8E5A3779D3">
    <w:name w:val="D9F3153B36E84286B99B3B8E5A3779D3"/>
    <w:rsid w:val="000321DE"/>
  </w:style>
  <w:style w:type="paragraph" w:customStyle="1" w:styleId="9C29D209C4E34720B51D12CD84BC2ACF">
    <w:name w:val="9C29D209C4E34720B51D12CD84BC2ACF"/>
    <w:rsid w:val="000321DE"/>
  </w:style>
  <w:style w:type="paragraph" w:customStyle="1" w:styleId="3AD13A6FB67D46578B679FE092F6CDBC">
    <w:name w:val="3AD13A6FB67D46578B679FE092F6CDBC"/>
    <w:rsid w:val="000321DE"/>
  </w:style>
  <w:style w:type="paragraph" w:customStyle="1" w:styleId="A0416135BA674B2A8F3DDAB59D38F9A9">
    <w:name w:val="A0416135BA674B2A8F3DDAB59D38F9A9"/>
    <w:rsid w:val="000321DE"/>
  </w:style>
  <w:style w:type="paragraph" w:customStyle="1" w:styleId="D6251DF0E4B04667A4A3E8883D25CA5E">
    <w:name w:val="D6251DF0E4B04667A4A3E8883D25CA5E"/>
    <w:rsid w:val="000321DE"/>
  </w:style>
  <w:style w:type="paragraph" w:customStyle="1" w:styleId="CE2CEC0D593E485AA50314A43E8F9183">
    <w:name w:val="CE2CEC0D593E485AA50314A43E8F9183"/>
    <w:rsid w:val="000321DE"/>
  </w:style>
  <w:style w:type="paragraph" w:customStyle="1" w:styleId="E91AA5E6ECCB414086283849CA51069A">
    <w:name w:val="E91AA5E6ECCB414086283849CA51069A"/>
    <w:rsid w:val="000321DE"/>
  </w:style>
  <w:style w:type="paragraph" w:customStyle="1" w:styleId="640754A6DDF842999B0DD48B3F0CE08A">
    <w:name w:val="640754A6DDF842999B0DD48B3F0CE08A"/>
    <w:rsid w:val="000321DE"/>
  </w:style>
  <w:style w:type="paragraph" w:customStyle="1" w:styleId="F1DBF62D34A843C599A0AF49A837A32E">
    <w:name w:val="F1DBF62D34A843C599A0AF49A837A32E"/>
    <w:rsid w:val="000321DE"/>
  </w:style>
  <w:style w:type="paragraph" w:customStyle="1" w:styleId="65DE1C99D42E4B7FBD1BBE48634DF92D">
    <w:name w:val="65DE1C99D42E4B7FBD1BBE48634DF92D"/>
    <w:rsid w:val="000321DE"/>
  </w:style>
  <w:style w:type="paragraph" w:customStyle="1" w:styleId="6EFF72CBBEE74604B710D5C67A89632C">
    <w:name w:val="6EFF72CBBEE74604B710D5C67A89632C"/>
    <w:rsid w:val="000321DE"/>
  </w:style>
  <w:style w:type="paragraph" w:customStyle="1" w:styleId="EC8A4D445C8F41D48D1561D4FCF8641E">
    <w:name w:val="EC8A4D445C8F41D48D1561D4FCF8641E"/>
    <w:rsid w:val="000321DE"/>
  </w:style>
  <w:style w:type="paragraph" w:customStyle="1" w:styleId="75D44DF0D23E4F0CBB14F6D89ED29698">
    <w:name w:val="75D44DF0D23E4F0CBB14F6D89ED29698"/>
    <w:rsid w:val="000321DE"/>
  </w:style>
  <w:style w:type="paragraph" w:customStyle="1" w:styleId="DA03C780D2974DB482FD1B6276D22D9E">
    <w:name w:val="DA03C780D2974DB482FD1B6276D22D9E"/>
    <w:rsid w:val="000321DE"/>
  </w:style>
  <w:style w:type="paragraph" w:customStyle="1" w:styleId="A0C2B176A7834F3BBB9C4CFAEA075374">
    <w:name w:val="A0C2B176A7834F3BBB9C4CFAEA075374"/>
    <w:rsid w:val="000321DE"/>
  </w:style>
  <w:style w:type="paragraph" w:customStyle="1" w:styleId="140043FD4A224FF3951DEED37510216A">
    <w:name w:val="140043FD4A224FF3951DEED37510216A"/>
    <w:rsid w:val="000321DE"/>
  </w:style>
  <w:style w:type="paragraph" w:customStyle="1" w:styleId="BD3732B44A0D42229925C72C373586E7">
    <w:name w:val="BD3732B44A0D42229925C72C373586E7"/>
    <w:rsid w:val="000321DE"/>
  </w:style>
  <w:style w:type="paragraph" w:customStyle="1" w:styleId="7EB53AC28DE64D50A7F2E82F2E32729E">
    <w:name w:val="7EB53AC28DE64D50A7F2E82F2E32729E"/>
    <w:rsid w:val="000321DE"/>
  </w:style>
  <w:style w:type="paragraph" w:customStyle="1" w:styleId="558D42D52CB24CAC93D8FBFD8E6DDC5F">
    <w:name w:val="558D42D52CB24CAC93D8FBFD8E6DDC5F"/>
    <w:rsid w:val="000321DE"/>
  </w:style>
  <w:style w:type="paragraph" w:customStyle="1" w:styleId="DD5BBDC661214C3BA7F80522A66519BA">
    <w:name w:val="DD5BBDC661214C3BA7F80522A66519BA"/>
    <w:rsid w:val="000321DE"/>
  </w:style>
  <w:style w:type="paragraph" w:customStyle="1" w:styleId="59B3538779544500A1AB2AC68AD4C7DD">
    <w:name w:val="59B3538779544500A1AB2AC68AD4C7DD"/>
    <w:rsid w:val="000321DE"/>
  </w:style>
  <w:style w:type="paragraph" w:customStyle="1" w:styleId="38FF702AE79744CEA8A5968972D66994">
    <w:name w:val="38FF702AE79744CEA8A5968972D66994"/>
    <w:rsid w:val="000321DE"/>
  </w:style>
  <w:style w:type="paragraph" w:customStyle="1" w:styleId="752CB5250AA9476896188B6921B12392">
    <w:name w:val="752CB5250AA9476896188B6921B12392"/>
    <w:rsid w:val="000321DE"/>
  </w:style>
  <w:style w:type="paragraph" w:customStyle="1" w:styleId="DF91E15688724093B1B5F263441E7F11">
    <w:name w:val="DF91E15688724093B1B5F263441E7F11"/>
    <w:rsid w:val="000321DE"/>
  </w:style>
  <w:style w:type="paragraph" w:customStyle="1" w:styleId="6116735E2F1F4DE6A8B52CFC93F7D0AD">
    <w:name w:val="6116735E2F1F4DE6A8B52CFC93F7D0AD"/>
    <w:rsid w:val="000321DE"/>
  </w:style>
  <w:style w:type="paragraph" w:customStyle="1" w:styleId="93B3D2C4E6744ED093D58599767DF329">
    <w:name w:val="93B3D2C4E6744ED093D58599767DF329"/>
    <w:rsid w:val="000321DE"/>
  </w:style>
  <w:style w:type="paragraph" w:customStyle="1" w:styleId="376FF4C75C0A4FA8AC9C13529C818280">
    <w:name w:val="376FF4C75C0A4FA8AC9C13529C818280"/>
    <w:rsid w:val="000321DE"/>
  </w:style>
  <w:style w:type="paragraph" w:customStyle="1" w:styleId="B7598162FDB24CE3895828F8A63017B2">
    <w:name w:val="B7598162FDB24CE3895828F8A63017B2"/>
    <w:rsid w:val="000321DE"/>
  </w:style>
  <w:style w:type="paragraph" w:customStyle="1" w:styleId="F794CD2D5066445883D62178C04A0792">
    <w:name w:val="F794CD2D5066445883D62178C04A0792"/>
    <w:rsid w:val="000321DE"/>
  </w:style>
  <w:style w:type="paragraph" w:customStyle="1" w:styleId="EBEC235F50A84915A34D24EDEF604413">
    <w:name w:val="EBEC235F50A84915A34D24EDEF604413"/>
    <w:rsid w:val="000321DE"/>
  </w:style>
  <w:style w:type="paragraph" w:customStyle="1" w:styleId="23C70244493E4C5C83694B05E22495D0">
    <w:name w:val="23C70244493E4C5C83694B05E22495D0"/>
    <w:rsid w:val="000321DE"/>
  </w:style>
  <w:style w:type="paragraph" w:customStyle="1" w:styleId="A450F4C5917E4ADEA2E9651F663CC7CD">
    <w:name w:val="A450F4C5917E4ADEA2E9651F663CC7CD"/>
    <w:rsid w:val="000321DE"/>
  </w:style>
  <w:style w:type="paragraph" w:customStyle="1" w:styleId="88BB51A4E0894ED89784E992AFBFB149">
    <w:name w:val="88BB51A4E0894ED89784E992AFBFB149"/>
    <w:rsid w:val="000321DE"/>
  </w:style>
  <w:style w:type="paragraph" w:customStyle="1" w:styleId="19C312FD452E4389B024156C63FD5C93">
    <w:name w:val="19C312FD452E4389B024156C63FD5C93"/>
    <w:rsid w:val="000321DE"/>
  </w:style>
  <w:style w:type="paragraph" w:customStyle="1" w:styleId="AEA944CC17674657A76AA21085D86DC3">
    <w:name w:val="AEA944CC17674657A76AA21085D86DC3"/>
    <w:rsid w:val="000321DE"/>
  </w:style>
  <w:style w:type="paragraph" w:customStyle="1" w:styleId="437A2397AD40484D85E792DF5BDFBEFE">
    <w:name w:val="437A2397AD40484D85E792DF5BDFBEFE"/>
    <w:rsid w:val="000321DE"/>
  </w:style>
  <w:style w:type="paragraph" w:customStyle="1" w:styleId="FBCD1F3B14664E239F409FC3CEE9ABE6">
    <w:name w:val="FBCD1F3B14664E239F409FC3CEE9ABE6"/>
    <w:rsid w:val="000321DE"/>
  </w:style>
  <w:style w:type="paragraph" w:customStyle="1" w:styleId="82353F2608EF4510915CB7EB053ADE81">
    <w:name w:val="82353F2608EF4510915CB7EB053ADE81"/>
    <w:rsid w:val="000321DE"/>
  </w:style>
  <w:style w:type="paragraph" w:customStyle="1" w:styleId="97DF6F3CC2964000B3509A112216CE04">
    <w:name w:val="97DF6F3CC2964000B3509A112216CE04"/>
    <w:rsid w:val="000321DE"/>
  </w:style>
  <w:style w:type="paragraph" w:customStyle="1" w:styleId="9372AAC3D7F649B891BA895651D2AB6F">
    <w:name w:val="9372AAC3D7F649B891BA895651D2AB6F"/>
    <w:rsid w:val="000321DE"/>
  </w:style>
  <w:style w:type="paragraph" w:customStyle="1" w:styleId="FD5220480BB14F638091D404537F843D">
    <w:name w:val="FD5220480BB14F638091D404537F843D"/>
    <w:rsid w:val="00132F3F"/>
  </w:style>
  <w:style w:type="paragraph" w:customStyle="1" w:styleId="9C81E9B7CE7F488A982A9617E5E38FF8">
    <w:name w:val="9C81E9B7CE7F488A982A9617E5E38FF8"/>
    <w:rsid w:val="00132F3F"/>
  </w:style>
  <w:style w:type="paragraph" w:customStyle="1" w:styleId="C8E917B8C97245728070BA00966F2A2E">
    <w:name w:val="C8E917B8C97245728070BA00966F2A2E"/>
    <w:rsid w:val="00132F3F"/>
  </w:style>
  <w:style w:type="paragraph" w:customStyle="1" w:styleId="F387F9CF12E445D48CC3FCD14E67E16B">
    <w:name w:val="F387F9CF12E445D48CC3FCD14E67E16B"/>
    <w:rsid w:val="00132F3F"/>
  </w:style>
  <w:style w:type="paragraph" w:customStyle="1" w:styleId="EFB2DF9DE393407B8A57C0D6D74DB319">
    <w:name w:val="EFB2DF9DE393407B8A57C0D6D74DB319"/>
    <w:rsid w:val="00132F3F"/>
  </w:style>
  <w:style w:type="paragraph" w:customStyle="1" w:styleId="6A25ECEF00F8411987D4BC1BEE191CC5">
    <w:name w:val="6A25ECEF00F8411987D4BC1BEE191CC5"/>
    <w:rsid w:val="00132F3F"/>
  </w:style>
  <w:style w:type="paragraph" w:customStyle="1" w:styleId="D069D966B33042FDA8981ED67A21AC15">
    <w:name w:val="D069D966B33042FDA8981ED67A21AC15"/>
    <w:rsid w:val="00132F3F"/>
  </w:style>
  <w:style w:type="paragraph" w:customStyle="1" w:styleId="7519ADD36C9D4719A40CC9E6CCD6897E">
    <w:name w:val="7519ADD36C9D4719A40CC9E6CCD6897E"/>
    <w:rsid w:val="00132F3F"/>
  </w:style>
  <w:style w:type="paragraph" w:customStyle="1" w:styleId="81BFEB9C992E4EE5B322F1BFBB61F57C">
    <w:name w:val="81BFEB9C992E4EE5B322F1BFBB61F57C"/>
    <w:rsid w:val="00132F3F"/>
  </w:style>
  <w:style w:type="paragraph" w:customStyle="1" w:styleId="EEDB38760A36457D9F5F7E52BB497A6C">
    <w:name w:val="EEDB38760A36457D9F5F7E52BB497A6C"/>
    <w:rsid w:val="00132F3F"/>
  </w:style>
  <w:style w:type="paragraph" w:customStyle="1" w:styleId="669EA23C74BA421BA2D3692796A0E2D0">
    <w:name w:val="669EA23C74BA421BA2D3692796A0E2D0"/>
    <w:rsid w:val="00132F3F"/>
  </w:style>
  <w:style w:type="paragraph" w:customStyle="1" w:styleId="A5360C69D95C4605B3378BF9F1148761">
    <w:name w:val="A5360C69D95C4605B3378BF9F1148761"/>
    <w:rsid w:val="00132F3F"/>
  </w:style>
  <w:style w:type="paragraph" w:customStyle="1" w:styleId="38D488E2E8F94C6AB23553A1C0E3410B">
    <w:name w:val="38D488E2E8F94C6AB23553A1C0E3410B"/>
    <w:rsid w:val="009C4897"/>
  </w:style>
  <w:style w:type="paragraph" w:customStyle="1" w:styleId="37BF2D92FECF4B66B96059C452587299">
    <w:name w:val="37BF2D92FECF4B66B96059C452587299"/>
    <w:rsid w:val="009C4897"/>
  </w:style>
  <w:style w:type="paragraph" w:customStyle="1" w:styleId="4EB469396DAE470A9751F55EC96E7EDF">
    <w:name w:val="4EB469396DAE470A9751F55EC96E7EDF"/>
    <w:rsid w:val="009C4897"/>
  </w:style>
  <w:style w:type="paragraph" w:customStyle="1" w:styleId="50746F16B007459CA71AC96C18A47DF2">
    <w:name w:val="50746F16B007459CA71AC96C18A47DF2"/>
    <w:rsid w:val="009C4897"/>
  </w:style>
  <w:style w:type="paragraph" w:customStyle="1" w:styleId="F6A0D6748A7844CA94D16F5E7B6FBCE9">
    <w:name w:val="F6A0D6748A7844CA94D16F5E7B6FBCE9"/>
    <w:rsid w:val="009C4897"/>
  </w:style>
  <w:style w:type="paragraph" w:customStyle="1" w:styleId="A0413EF9E1B748678A0F2B995D78265F">
    <w:name w:val="A0413EF9E1B748678A0F2B995D78265F"/>
    <w:rsid w:val="009C4897"/>
  </w:style>
  <w:style w:type="paragraph" w:customStyle="1" w:styleId="8BDFD27E7003483A862480B087F07CC5">
    <w:name w:val="8BDFD27E7003483A862480B087F07CC5"/>
    <w:rsid w:val="009C4897"/>
  </w:style>
  <w:style w:type="paragraph" w:customStyle="1" w:styleId="CC3B1034538D48BC9FC98A282BBEDA96">
    <w:name w:val="CC3B1034538D48BC9FC98A282BBEDA96"/>
    <w:rsid w:val="009C4897"/>
  </w:style>
  <w:style w:type="paragraph" w:customStyle="1" w:styleId="394E4480599948D4A0922317AE1FEECB">
    <w:name w:val="394E4480599948D4A0922317AE1FEECB"/>
    <w:rsid w:val="009C4897"/>
  </w:style>
  <w:style w:type="paragraph" w:customStyle="1" w:styleId="5337BD5408DC4B77A1D531DFF9B26339">
    <w:name w:val="5337BD5408DC4B77A1D531DFF9B26339"/>
    <w:rsid w:val="009C4897"/>
  </w:style>
  <w:style w:type="paragraph" w:customStyle="1" w:styleId="2B89C821ED4C4BF09C25EC2F454E33CD">
    <w:name w:val="2B89C821ED4C4BF09C25EC2F454E33CD"/>
    <w:rsid w:val="009C4897"/>
  </w:style>
  <w:style w:type="paragraph" w:customStyle="1" w:styleId="F4E7EA8D15AC4CD3A5C6EB1EB4B22D5D">
    <w:name w:val="F4E7EA8D15AC4CD3A5C6EB1EB4B22D5D"/>
    <w:rsid w:val="009C4897"/>
  </w:style>
  <w:style w:type="paragraph" w:customStyle="1" w:styleId="6167C8E8B26F4DD5815328BF490CEC8C">
    <w:name w:val="6167C8E8B26F4DD5815328BF490CEC8C"/>
    <w:rsid w:val="009C4897"/>
  </w:style>
  <w:style w:type="paragraph" w:customStyle="1" w:styleId="A6706CEB0D7247FEB80B90F94F1D02B0">
    <w:name w:val="A6706CEB0D7247FEB80B90F94F1D02B0"/>
    <w:rsid w:val="009C4897"/>
  </w:style>
  <w:style w:type="paragraph" w:customStyle="1" w:styleId="30B2613B608846269720BC8078534536">
    <w:name w:val="30B2613B608846269720BC8078534536"/>
    <w:rsid w:val="009C4897"/>
  </w:style>
  <w:style w:type="paragraph" w:customStyle="1" w:styleId="0367355D579A41E7A14DB2C8D49C1904">
    <w:name w:val="0367355D579A41E7A14DB2C8D49C1904"/>
    <w:rsid w:val="009C4897"/>
  </w:style>
  <w:style w:type="paragraph" w:customStyle="1" w:styleId="3F3E7B8A95A44381A706276170875A83">
    <w:name w:val="3F3E7B8A95A44381A706276170875A83"/>
    <w:rsid w:val="009C4897"/>
  </w:style>
  <w:style w:type="paragraph" w:customStyle="1" w:styleId="A65935B199D44EB68F38B23A6CA3767F">
    <w:name w:val="A65935B199D44EB68F38B23A6CA3767F"/>
    <w:rsid w:val="009C4897"/>
  </w:style>
  <w:style w:type="paragraph" w:customStyle="1" w:styleId="21363A95756A4094BDDD407A267B2E81">
    <w:name w:val="21363A95756A4094BDDD407A267B2E81"/>
    <w:rsid w:val="009C4897"/>
  </w:style>
  <w:style w:type="paragraph" w:customStyle="1" w:styleId="BE7E7D5CADE74A3898100B92BD3007B8">
    <w:name w:val="BE7E7D5CADE74A3898100B92BD3007B8"/>
    <w:rsid w:val="009C4897"/>
  </w:style>
  <w:style w:type="paragraph" w:customStyle="1" w:styleId="FBA1B8A9F9A74DDF99FFD9FFE3C511CF">
    <w:name w:val="FBA1B8A9F9A74DDF99FFD9FFE3C511CF"/>
    <w:rsid w:val="009C4897"/>
  </w:style>
  <w:style w:type="paragraph" w:customStyle="1" w:styleId="4DB35C160E8743EA825849C3A38B6A25">
    <w:name w:val="4DB35C160E8743EA825849C3A38B6A25"/>
    <w:rsid w:val="009C4897"/>
  </w:style>
  <w:style w:type="paragraph" w:customStyle="1" w:styleId="376AE2A05A644B418AD6D0ED5CB55C91">
    <w:name w:val="376AE2A05A644B418AD6D0ED5CB55C91"/>
    <w:rsid w:val="009C4897"/>
  </w:style>
  <w:style w:type="paragraph" w:customStyle="1" w:styleId="14C4E13508BD4495A751457886C5C1EE">
    <w:name w:val="14C4E13508BD4495A751457886C5C1EE"/>
    <w:rsid w:val="009C4897"/>
  </w:style>
  <w:style w:type="paragraph" w:customStyle="1" w:styleId="82EDFEC5880B4C50B7648B1E135FA7C5">
    <w:name w:val="82EDFEC5880B4C50B7648B1E135FA7C5"/>
    <w:rsid w:val="009C4897"/>
  </w:style>
  <w:style w:type="paragraph" w:customStyle="1" w:styleId="250EA9B22DED4707954AF272B9E81CD6">
    <w:name w:val="250EA9B22DED4707954AF272B9E81CD6"/>
    <w:rsid w:val="009C4897"/>
  </w:style>
  <w:style w:type="paragraph" w:customStyle="1" w:styleId="4D4ACA6C9311426B82AD1B3635C2876A">
    <w:name w:val="4D4ACA6C9311426B82AD1B3635C2876A"/>
    <w:rsid w:val="009C4897"/>
  </w:style>
  <w:style w:type="paragraph" w:customStyle="1" w:styleId="B58A464E32A5441198FCBA544909C22C">
    <w:name w:val="B58A464E32A5441198FCBA544909C22C"/>
    <w:rsid w:val="00F3679A"/>
  </w:style>
  <w:style w:type="paragraph" w:customStyle="1" w:styleId="6E943F203B8A4704BD02B0069BD5C02D">
    <w:name w:val="6E943F203B8A4704BD02B0069BD5C02D"/>
    <w:rsid w:val="00F3679A"/>
  </w:style>
  <w:style w:type="paragraph" w:customStyle="1" w:styleId="B8E527C367FB49BB870258DD0C5D4ED5">
    <w:name w:val="B8E527C367FB49BB870258DD0C5D4ED5"/>
    <w:rsid w:val="00F3679A"/>
  </w:style>
  <w:style w:type="paragraph" w:customStyle="1" w:styleId="93F089318F9645748E5B88EBEE18DC4D">
    <w:name w:val="93F089318F9645748E5B88EBEE18DC4D"/>
    <w:rsid w:val="00F3679A"/>
  </w:style>
  <w:style w:type="paragraph" w:customStyle="1" w:styleId="7B3FC16BD3634EAEAA058D6587FBC5C1">
    <w:name w:val="7B3FC16BD3634EAEAA058D6587FBC5C1"/>
    <w:rsid w:val="00F3679A"/>
  </w:style>
  <w:style w:type="paragraph" w:customStyle="1" w:styleId="7B60C466662D489EA71E3288F6F7DF03">
    <w:name w:val="7B60C466662D489EA71E3288F6F7DF03"/>
    <w:rsid w:val="00F3679A"/>
  </w:style>
  <w:style w:type="paragraph" w:customStyle="1" w:styleId="E7A6B2D17682417CAABF21CD09E317F3">
    <w:name w:val="E7A6B2D17682417CAABF21CD09E317F3"/>
    <w:rsid w:val="00F3679A"/>
  </w:style>
  <w:style w:type="paragraph" w:customStyle="1" w:styleId="B24F8ADE611B43CA9CF969E926DB8867">
    <w:name w:val="B24F8ADE611B43CA9CF969E926DB8867"/>
    <w:rsid w:val="00F3679A"/>
  </w:style>
  <w:style w:type="paragraph" w:customStyle="1" w:styleId="E781435A73ED4895A1D660F317E683F5">
    <w:name w:val="E781435A73ED4895A1D660F317E683F5"/>
    <w:rsid w:val="00F3679A"/>
  </w:style>
  <w:style w:type="paragraph" w:customStyle="1" w:styleId="7AF19D90C60A41D68A1137CEC0B399E0">
    <w:name w:val="7AF19D90C60A41D68A1137CEC0B399E0"/>
    <w:rsid w:val="00F3679A"/>
  </w:style>
  <w:style w:type="paragraph" w:customStyle="1" w:styleId="BA4E4620287F46658BED4AD9A44F89B3">
    <w:name w:val="BA4E4620287F46658BED4AD9A44F89B3"/>
    <w:rsid w:val="00F3679A"/>
  </w:style>
  <w:style w:type="paragraph" w:customStyle="1" w:styleId="A6223022DEBE44889E9FDF5064FAD104">
    <w:name w:val="A6223022DEBE44889E9FDF5064FAD104"/>
    <w:rsid w:val="00F3679A"/>
  </w:style>
  <w:style w:type="paragraph" w:customStyle="1" w:styleId="4DC9A45316514D5DAAACA13742552A5B">
    <w:name w:val="4DC9A45316514D5DAAACA13742552A5B"/>
    <w:rsid w:val="00F3679A"/>
  </w:style>
  <w:style w:type="paragraph" w:customStyle="1" w:styleId="9C41CAB4CE5044C4931882160FE7A124">
    <w:name w:val="9C41CAB4CE5044C4931882160FE7A124"/>
    <w:rsid w:val="00F3679A"/>
  </w:style>
  <w:style w:type="paragraph" w:customStyle="1" w:styleId="231FB794B0BB43FE9CAC90E0E34A26DC">
    <w:name w:val="231FB794B0BB43FE9CAC90E0E34A26DC"/>
    <w:rsid w:val="00F3679A"/>
  </w:style>
  <w:style w:type="paragraph" w:customStyle="1" w:styleId="0FE8F30F2B384150A4CD01EEBD3CE851">
    <w:name w:val="0FE8F30F2B384150A4CD01EEBD3CE851"/>
    <w:rsid w:val="00F3679A"/>
  </w:style>
  <w:style w:type="paragraph" w:customStyle="1" w:styleId="E157D788C2C947EBB56F2CDF19E9B4B8">
    <w:name w:val="E157D788C2C947EBB56F2CDF19E9B4B8"/>
    <w:rsid w:val="00F3679A"/>
  </w:style>
  <w:style w:type="paragraph" w:customStyle="1" w:styleId="80F051C37BF44121AC12DD0BFEC4A5A9">
    <w:name w:val="80F051C37BF44121AC12DD0BFEC4A5A9"/>
    <w:rsid w:val="00F3679A"/>
  </w:style>
  <w:style w:type="paragraph" w:customStyle="1" w:styleId="82172B0FD7544FC2A341901BBBDF7175">
    <w:name w:val="82172B0FD7544FC2A341901BBBDF7175"/>
    <w:rsid w:val="00F3679A"/>
  </w:style>
  <w:style w:type="paragraph" w:customStyle="1" w:styleId="3BD3BBA74F3C437A979F051DB96905A1">
    <w:name w:val="3BD3BBA74F3C437A979F051DB96905A1"/>
    <w:rsid w:val="00F3679A"/>
  </w:style>
  <w:style w:type="paragraph" w:customStyle="1" w:styleId="E0A8B60B802C42A8A0945AB52482B105">
    <w:name w:val="E0A8B60B802C42A8A0945AB52482B105"/>
    <w:rsid w:val="00F3679A"/>
  </w:style>
  <w:style w:type="paragraph" w:customStyle="1" w:styleId="95418B4E54BF4F8C868B6819E3410164">
    <w:name w:val="95418B4E54BF4F8C868B6819E3410164"/>
    <w:rsid w:val="00F3679A"/>
  </w:style>
  <w:style w:type="paragraph" w:customStyle="1" w:styleId="7A28FEC694514ADC9DB9E99762C77237">
    <w:name w:val="7A28FEC694514ADC9DB9E99762C77237"/>
    <w:rsid w:val="00F3679A"/>
  </w:style>
  <w:style w:type="paragraph" w:customStyle="1" w:styleId="B4D11162FA1945D8A0CEEFE246A2DFAE">
    <w:name w:val="B4D11162FA1945D8A0CEEFE246A2DFAE"/>
    <w:rsid w:val="00F3679A"/>
  </w:style>
  <w:style w:type="paragraph" w:customStyle="1" w:styleId="2ECF95595CD54895B463D42229AE8120">
    <w:name w:val="2ECF95595CD54895B463D42229AE8120"/>
    <w:rsid w:val="00F3679A"/>
  </w:style>
  <w:style w:type="paragraph" w:customStyle="1" w:styleId="0E4CC59A463547B4B3261C2494EEC349">
    <w:name w:val="0E4CC59A463547B4B3261C2494EEC349"/>
    <w:rsid w:val="00F3679A"/>
  </w:style>
  <w:style w:type="character" w:styleId="PlaceholderText">
    <w:name w:val="Placeholder Text"/>
    <w:basedOn w:val="DefaultParagraphFont"/>
    <w:uiPriority w:val="99"/>
    <w:semiHidden/>
    <w:rsid w:val="007B24B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7">
      <a:dk1>
        <a:srgbClr val="3F3F3F"/>
      </a:dk1>
      <a:lt1>
        <a:sysClr val="window" lastClr="FFFFFF"/>
      </a:lt1>
      <a:dk2>
        <a:srgbClr val="00653B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653B"/>
      </a:hlink>
      <a:folHlink>
        <a:srgbClr val="8B8B8B"/>
      </a:folHlink>
    </a:clrScheme>
    <a:fontScheme name="Custom 17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AC932174C714D8E5DE59251F69848" ma:contentTypeVersion="0" ma:contentTypeDescription="Create a new document." ma:contentTypeScope="" ma:versionID="d71e64bc2ef156fe39f293fc490c36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BB700-4CAF-4630-87FD-976C0F89D7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601F91-A0DC-4E9A-A602-51EBBF1EC7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1B631-44A3-49D3-ACA1-099BBF4904D4}"/>
</file>

<file path=customXml/itemProps4.xml><?xml version="1.0" encoding="utf-8"?>
<ds:datastoreItem xmlns:ds="http://schemas.openxmlformats.org/officeDocument/2006/customXml" ds:itemID="{64E356A9-67B0-403E-89CB-0262EE4D4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5</Pages>
  <Words>818</Words>
  <Characters>466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ملف (WORD)</vt:lpstr>
      <vt:lpstr>ملف (WORD)</vt:lpstr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لف (WORD)</dc:title>
  <dc:subject/>
  <dc:creator>Nayif M. Alharthi</dc:creator>
  <cp:keywords/>
  <dc:description/>
  <cp:lastModifiedBy>Sumayah Alghamdi</cp:lastModifiedBy>
  <cp:revision>88</cp:revision>
  <cp:lastPrinted>2021-02-03T10:34:00Z</cp:lastPrinted>
  <dcterms:created xsi:type="dcterms:W3CDTF">2020-12-24T11:05:00Z</dcterms:created>
  <dcterms:modified xsi:type="dcterms:W3CDTF">2023-11-1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AC932174C714D8E5DE59251F69848</vt:lpwstr>
  </property>
  <property fmtid="{D5CDD505-2E9C-101B-9397-08002B2CF9AE}" pid="3" name="Order">
    <vt:r8>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